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F8754" w14:textId="6A1C27F6" w:rsidR="00AD42D9" w:rsidRDefault="00530D1A" w:rsidP="00261A56">
      <w:pPr>
        <w:spacing w:line="360" w:lineRule="auto"/>
        <w:rPr>
          <w:b/>
          <w:bCs/>
          <w:sz w:val="28"/>
          <w:szCs w:val="28"/>
          <w:lang w:bidi="ar-JO"/>
        </w:rPr>
      </w:pPr>
      <w:r>
        <w:rPr>
          <w:rFonts w:hint="cs"/>
          <w:b/>
          <w:bCs/>
          <w:noProof/>
          <w:sz w:val="28"/>
          <w:szCs w:val="28"/>
          <w:rtl/>
          <w:lang w:val="ar-JO" w:bidi="ar-JO"/>
        </w:rPr>
        <w:drawing>
          <wp:anchor distT="0" distB="0" distL="114300" distR="114300" simplePos="0" relativeHeight="251656192" behindDoc="0" locked="0" layoutInCell="1" allowOverlap="1" wp14:anchorId="1D1635AA" wp14:editId="48A971B3">
            <wp:simplePos x="0" y="0"/>
            <wp:positionH relativeFrom="column">
              <wp:posOffset>8410575</wp:posOffset>
            </wp:positionH>
            <wp:positionV relativeFrom="paragraph">
              <wp:posOffset>3175</wp:posOffset>
            </wp:positionV>
            <wp:extent cx="897255" cy="440055"/>
            <wp:effectExtent l="0" t="0" r="0" b="0"/>
            <wp:wrapNone/>
            <wp:docPr id="2" name="Picture 2" descr="A picture containing clip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g" descr="A picture containing clipart&#10;&#10;Description automatically generated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97255" cy="4400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78AA2CB0" wp14:editId="0B317F8C">
            <wp:simplePos x="0" y="0"/>
            <wp:positionH relativeFrom="column">
              <wp:posOffset>383540</wp:posOffset>
            </wp:positionH>
            <wp:positionV relativeFrom="paragraph">
              <wp:posOffset>-285750</wp:posOffset>
            </wp:positionV>
            <wp:extent cx="2250440" cy="109855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48"/>
                    <a:stretch/>
                  </pic:blipFill>
                  <pic:spPr bwMode="auto">
                    <a:xfrm>
                      <a:off x="0" y="0"/>
                      <a:ext cx="2250440" cy="109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F5BD6AA" w14:textId="03209EA5" w:rsidR="003F7593" w:rsidRPr="00FB3707" w:rsidRDefault="003F7593" w:rsidP="00530D1A">
      <w:pPr>
        <w:spacing w:line="360" w:lineRule="auto"/>
        <w:jc w:val="center"/>
        <w:rPr>
          <w:b/>
          <w:bCs/>
          <w:sz w:val="22"/>
          <w:szCs w:val="22"/>
          <w:lang w:bidi="ar-JO"/>
        </w:rPr>
      </w:pPr>
    </w:p>
    <w:p w14:paraId="233828CF" w14:textId="18BD8C8A" w:rsidR="00462C6D" w:rsidRPr="00FB3707" w:rsidRDefault="00D91E17" w:rsidP="00530D1A">
      <w:pPr>
        <w:spacing w:line="360" w:lineRule="auto"/>
        <w:jc w:val="center"/>
        <w:rPr>
          <w:b/>
          <w:bCs/>
          <w:sz w:val="22"/>
          <w:szCs w:val="22"/>
          <w:lang w:bidi="ar-JO"/>
        </w:rPr>
      </w:pPr>
      <w:r w:rsidRPr="00FB3707">
        <w:rPr>
          <w:rFonts w:hint="cs"/>
          <w:b/>
          <w:bCs/>
          <w:sz w:val="22"/>
          <w:szCs w:val="22"/>
          <w:rtl/>
          <w:lang w:bidi="ar-JO"/>
        </w:rPr>
        <w:t>مشروع تعزيز جودة الخدمات الصحية</w:t>
      </w:r>
      <w:r w:rsidR="00530D1A">
        <w:rPr>
          <w:rFonts w:hint="cs"/>
          <w:b/>
          <w:bCs/>
          <w:sz w:val="22"/>
          <w:szCs w:val="22"/>
          <w:rtl/>
          <w:lang w:bidi="ar-JO"/>
        </w:rPr>
        <w:t xml:space="preserve"> - </w:t>
      </w:r>
      <w:r w:rsidR="00530D1A" w:rsidRPr="00FB3707">
        <w:rPr>
          <w:b/>
          <w:bCs/>
          <w:sz w:val="22"/>
          <w:szCs w:val="22"/>
          <w:lang w:bidi="ar-JO"/>
        </w:rPr>
        <w:t>Health Services Quality Accelerator</w:t>
      </w:r>
      <w:r w:rsidRPr="00FB3707">
        <w:rPr>
          <w:b/>
          <w:bCs/>
          <w:sz w:val="22"/>
          <w:szCs w:val="22"/>
          <w:lang w:bidi="ar-JO"/>
        </w:rPr>
        <w:t xml:space="preserve">  </w:t>
      </w:r>
    </w:p>
    <w:p w14:paraId="5A1E5D0E" w14:textId="29F2ED8A" w:rsidR="00530D1A" w:rsidRPr="00530D1A" w:rsidRDefault="00530D1A" w:rsidP="00530D1A">
      <w:pPr>
        <w:spacing w:line="360" w:lineRule="auto"/>
        <w:jc w:val="center"/>
        <w:rPr>
          <w:b/>
          <w:bCs/>
          <w:sz w:val="22"/>
          <w:szCs w:val="22"/>
          <w:rtl/>
          <w:lang w:bidi="ar-JO"/>
        </w:rPr>
      </w:pPr>
      <w:r>
        <w:rPr>
          <w:rFonts w:hint="cs"/>
          <w:b/>
          <w:bCs/>
          <w:sz w:val="22"/>
          <w:szCs w:val="22"/>
          <w:rtl/>
          <w:lang w:bidi="ar-JO"/>
        </w:rPr>
        <w:t xml:space="preserve">سجل </w:t>
      </w:r>
      <w:r w:rsidR="00C74F62">
        <w:rPr>
          <w:rFonts w:hint="cs"/>
          <w:b/>
          <w:bCs/>
          <w:sz w:val="22"/>
          <w:szCs w:val="22"/>
          <w:rtl/>
          <w:lang w:bidi="ar-JO"/>
        </w:rPr>
        <w:t>تدريب</w:t>
      </w:r>
      <w:r>
        <w:rPr>
          <w:rFonts w:hint="cs"/>
          <w:b/>
          <w:bCs/>
          <w:sz w:val="22"/>
          <w:szCs w:val="22"/>
          <w:rtl/>
          <w:lang w:bidi="ar-JO"/>
        </w:rPr>
        <w:t xml:space="preserve">   -     </w:t>
      </w:r>
      <w:r w:rsidRPr="00DD0FAA">
        <w:rPr>
          <w:b/>
          <w:bCs/>
          <w:lang w:bidi="ar-JO"/>
        </w:rPr>
        <w:t xml:space="preserve">Attendance Sheet of </w:t>
      </w:r>
      <w:r w:rsidR="00C74F62">
        <w:rPr>
          <w:b/>
          <w:bCs/>
          <w:lang w:bidi="ar-JO"/>
        </w:rPr>
        <w:t>Training</w:t>
      </w:r>
    </w:p>
    <w:tbl>
      <w:tblPr>
        <w:tblStyle w:val="TableGrid"/>
        <w:bidiVisual/>
        <w:tblW w:w="16478" w:type="dxa"/>
        <w:tblInd w:w="-539" w:type="dxa"/>
        <w:tblLook w:val="04A0" w:firstRow="1" w:lastRow="0" w:firstColumn="1" w:lastColumn="0" w:noHBand="0" w:noVBand="1"/>
      </w:tblPr>
      <w:tblGrid>
        <w:gridCol w:w="4416"/>
        <w:gridCol w:w="1185"/>
        <w:gridCol w:w="1351"/>
        <w:gridCol w:w="1979"/>
        <w:gridCol w:w="2792"/>
        <w:gridCol w:w="4755"/>
      </w:tblGrid>
      <w:tr w:rsidR="00D11487" w14:paraId="4D6A4E50" w14:textId="77777777" w:rsidTr="00195435">
        <w:tc>
          <w:tcPr>
            <w:tcW w:w="4416" w:type="dxa"/>
            <w:vAlign w:val="center"/>
          </w:tcPr>
          <w:p w14:paraId="34705FCC" w14:textId="092EE336" w:rsidR="00D11487" w:rsidRPr="00153C6D" w:rsidRDefault="007347E1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مجموع أيام التدريب</w:t>
            </w:r>
            <w:r w:rsidR="001D0C14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 xml:space="preserve"> بالساعات</w:t>
            </w:r>
          </w:p>
        </w:tc>
        <w:tc>
          <w:tcPr>
            <w:tcW w:w="7307" w:type="dxa"/>
            <w:gridSpan w:val="4"/>
            <w:vAlign w:val="center"/>
          </w:tcPr>
          <w:p w14:paraId="5617F76A" w14:textId="77777777" w:rsidR="00D11487" w:rsidRPr="00153C6D" w:rsidRDefault="00D11487" w:rsidP="000D326E">
            <w:pPr>
              <w:spacing w:line="360" w:lineRule="auto"/>
              <w:jc w:val="center"/>
              <w:rPr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4755" w:type="dxa"/>
            <w:vAlign w:val="center"/>
          </w:tcPr>
          <w:p w14:paraId="707B8355" w14:textId="352CE22F" w:rsidR="00D11487" w:rsidRPr="00153C6D" w:rsidRDefault="00B869D0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b/>
                <w:bCs/>
                <w:sz w:val="22"/>
                <w:szCs w:val="22"/>
                <w:lang w:bidi="ar-JO"/>
              </w:rPr>
              <w:t>Training</w:t>
            </w:r>
            <w:r w:rsidR="00B93942" w:rsidRPr="00153C6D">
              <w:rPr>
                <w:b/>
                <w:bCs/>
                <w:sz w:val="22"/>
                <w:szCs w:val="22"/>
                <w:lang w:bidi="ar-JO"/>
              </w:rPr>
              <w:t xml:space="preserve"> duration in hours</w:t>
            </w:r>
          </w:p>
        </w:tc>
      </w:tr>
      <w:tr w:rsidR="00D11487" w14:paraId="294F56D7" w14:textId="77777777" w:rsidTr="00195435">
        <w:tc>
          <w:tcPr>
            <w:tcW w:w="4416" w:type="dxa"/>
            <w:vAlign w:val="center"/>
          </w:tcPr>
          <w:p w14:paraId="024B256A" w14:textId="0639AD72" w:rsidR="00D11487" w:rsidRPr="00153C6D" w:rsidRDefault="008607F7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 xml:space="preserve">عنوان </w:t>
            </w:r>
            <w:r w:rsidR="007347E1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لتدريب</w:t>
            </w:r>
          </w:p>
        </w:tc>
        <w:tc>
          <w:tcPr>
            <w:tcW w:w="7307" w:type="dxa"/>
            <w:gridSpan w:val="4"/>
            <w:vAlign w:val="center"/>
          </w:tcPr>
          <w:p w14:paraId="17E6F886" w14:textId="77777777" w:rsidR="00D11487" w:rsidRPr="00153C6D" w:rsidRDefault="00D11487" w:rsidP="000D326E">
            <w:pPr>
              <w:spacing w:line="360" w:lineRule="auto"/>
              <w:jc w:val="center"/>
              <w:rPr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4755" w:type="dxa"/>
            <w:vAlign w:val="center"/>
          </w:tcPr>
          <w:p w14:paraId="12D8FC2F" w14:textId="2DC4321B" w:rsidR="00D11487" w:rsidRPr="00153C6D" w:rsidRDefault="00B869D0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b/>
                <w:bCs/>
                <w:sz w:val="22"/>
                <w:szCs w:val="22"/>
                <w:lang w:bidi="ar-JO"/>
              </w:rPr>
              <w:t>Training</w:t>
            </w:r>
            <w:r w:rsidR="00B93942" w:rsidRPr="00153C6D">
              <w:rPr>
                <w:b/>
                <w:bCs/>
                <w:sz w:val="22"/>
                <w:szCs w:val="22"/>
                <w:lang w:bidi="ar-JO"/>
              </w:rPr>
              <w:t xml:space="preserve"> Title</w:t>
            </w:r>
          </w:p>
        </w:tc>
      </w:tr>
      <w:tr w:rsidR="00FB3707" w14:paraId="0E372CCF" w14:textId="77777777" w:rsidTr="00195435">
        <w:tc>
          <w:tcPr>
            <w:tcW w:w="4416" w:type="dxa"/>
            <w:vAlign w:val="center"/>
          </w:tcPr>
          <w:p w14:paraId="40C875FE" w14:textId="36F97B44" w:rsidR="00FB3707" w:rsidRPr="00153C6D" w:rsidRDefault="00FB3707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عدد الحضور</w:t>
            </w:r>
          </w:p>
        </w:tc>
        <w:tc>
          <w:tcPr>
            <w:tcW w:w="7307" w:type="dxa"/>
            <w:gridSpan w:val="4"/>
            <w:vAlign w:val="center"/>
          </w:tcPr>
          <w:p w14:paraId="656355C2" w14:textId="77777777" w:rsidR="00FB3707" w:rsidRPr="00153C6D" w:rsidRDefault="00FB3707" w:rsidP="000D326E">
            <w:pPr>
              <w:spacing w:line="360" w:lineRule="auto"/>
              <w:jc w:val="center"/>
              <w:rPr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4755" w:type="dxa"/>
            <w:vAlign w:val="center"/>
          </w:tcPr>
          <w:p w14:paraId="2EDDCE11" w14:textId="66E4D746" w:rsidR="00FB3707" w:rsidRPr="00153C6D" w:rsidRDefault="00FB3707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lang w:bidi="ar-JO"/>
              </w:rPr>
            </w:pPr>
            <w:r>
              <w:rPr>
                <w:b/>
                <w:bCs/>
                <w:sz w:val="22"/>
                <w:szCs w:val="22"/>
                <w:lang w:bidi="ar-JO"/>
              </w:rPr>
              <w:t>Number of Attendees</w:t>
            </w:r>
          </w:p>
        </w:tc>
      </w:tr>
      <w:tr w:rsidR="00D11487" w14:paraId="5038DF53" w14:textId="77777777" w:rsidTr="00195435">
        <w:tc>
          <w:tcPr>
            <w:tcW w:w="4416" w:type="dxa"/>
            <w:vAlign w:val="center"/>
          </w:tcPr>
          <w:p w14:paraId="63C33FAF" w14:textId="05C3FA8B" w:rsidR="00D11487" w:rsidRPr="00153C6D" w:rsidRDefault="00B311AC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لقطاع الذي يمثله الحضور (حكومي، غير حكومي، خاص)</w:t>
            </w:r>
            <w:r w:rsidRPr="00153C6D">
              <w:rPr>
                <w:b/>
                <w:bCs/>
                <w:sz w:val="22"/>
                <w:szCs w:val="22"/>
                <w:lang w:bidi="ar-JO"/>
              </w:rPr>
              <w:t xml:space="preserve">  </w:t>
            </w:r>
          </w:p>
        </w:tc>
        <w:tc>
          <w:tcPr>
            <w:tcW w:w="7307" w:type="dxa"/>
            <w:gridSpan w:val="4"/>
            <w:vAlign w:val="center"/>
          </w:tcPr>
          <w:p w14:paraId="546F04A6" w14:textId="77777777" w:rsidR="00D11487" w:rsidRPr="00153C6D" w:rsidRDefault="00D11487" w:rsidP="000D326E">
            <w:pPr>
              <w:spacing w:line="360" w:lineRule="auto"/>
              <w:jc w:val="center"/>
              <w:rPr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4755" w:type="dxa"/>
            <w:vAlign w:val="center"/>
          </w:tcPr>
          <w:p w14:paraId="4212399C" w14:textId="6EDBFD9A" w:rsidR="00D11487" w:rsidRPr="00153C6D" w:rsidRDefault="00B93942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b/>
                <w:bCs/>
                <w:sz w:val="22"/>
                <w:szCs w:val="22"/>
                <w:lang w:bidi="ar-JO"/>
              </w:rPr>
              <w:t>Sector (Government, Non-government, Private)</w:t>
            </w:r>
          </w:p>
        </w:tc>
      </w:tr>
      <w:tr w:rsidR="00D11487" w14:paraId="6957D5F1" w14:textId="77777777" w:rsidTr="00195435">
        <w:tc>
          <w:tcPr>
            <w:tcW w:w="4416" w:type="dxa"/>
            <w:vAlign w:val="center"/>
          </w:tcPr>
          <w:p w14:paraId="30DC6233" w14:textId="77673E99" w:rsidR="00D11487" w:rsidRPr="00153C6D" w:rsidRDefault="00B311AC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لتاريخ</w:t>
            </w:r>
          </w:p>
        </w:tc>
        <w:tc>
          <w:tcPr>
            <w:tcW w:w="7307" w:type="dxa"/>
            <w:gridSpan w:val="4"/>
            <w:vAlign w:val="center"/>
          </w:tcPr>
          <w:p w14:paraId="11AFF959" w14:textId="77777777" w:rsidR="00D11487" w:rsidRPr="00153C6D" w:rsidRDefault="00D11487" w:rsidP="000D326E">
            <w:pPr>
              <w:spacing w:line="360" w:lineRule="auto"/>
              <w:jc w:val="center"/>
              <w:rPr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4755" w:type="dxa"/>
            <w:vAlign w:val="center"/>
          </w:tcPr>
          <w:p w14:paraId="26FD955D" w14:textId="766B066B" w:rsidR="00D11487" w:rsidRPr="00153C6D" w:rsidRDefault="00B93942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b/>
                <w:bCs/>
                <w:sz w:val="22"/>
                <w:szCs w:val="22"/>
                <w:lang w:bidi="ar-JO"/>
              </w:rPr>
              <w:t>Date</w:t>
            </w:r>
          </w:p>
        </w:tc>
      </w:tr>
      <w:tr w:rsidR="00D11487" w14:paraId="7F19097A" w14:textId="77777777" w:rsidTr="00195435">
        <w:tc>
          <w:tcPr>
            <w:tcW w:w="4416" w:type="dxa"/>
            <w:vAlign w:val="center"/>
          </w:tcPr>
          <w:p w14:paraId="69B7717D" w14:textId="4E994CCD" w:rsidR="00D11487" w:rsidRPr="00153C6D" w:rsidRDefault="00B311AC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لمحافظة</w:t>
            </w:r>
          </w:p>
        </w:tc>
        <w:tc>
          <w:tcPr>
            <w:tcW w:w="7307" w:type="dxa"/>
            <w:gridSpan w:val="4"/>
            <w:vAlign w:val="center"/>
          </w:tcPr>
          <w:p w14:paraId="3D89BAAD" w14:textId="77777777" w:rsidR="00D11487" w:rsidRPr="00153C6D" w:rsidRDefault="00D11487" w:rsidP="00FB3707">
            <w:pPr>
              <w:spacing w:line="360" w:lineRule="auto"/>
              <w:jc w:val="center"/>
              <w:rPr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4755" w:type="dxa"/>
            <w:vAlign w:val="center"/>
          </w:tcPr>
          <w:p w14:paraId="67CB58C2" w14:textId="70D82CC5" w:rsidR="00D11487" w:rsidRPr="00153C6D" w:rsidRDefault="00B93942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b/>
                <w:bCs/>
                <w:sz w:val="22"/>
                <w:szCs w:val="22"/>
                <w:lang w:bidi="ar-JO"/>
              </w:rPr>
              <w:t>Governorates</w:t>
            </w:r>
          </w:p>
        </w:tc>
      </w:tr>
      <w:tr w:rsidR="00B311AC" w14:paraId="5724CD49" w14:textId="77777777" w:rsidTr="00195435">
        <w:tc>
          <w:tcPr>
            <w:tcW w:w="4416" w:type="dxa"/>
            <w:vAlign w:val="center"/>
          </w:tcPr>
          <w:p w14:paraId="08831227" w14:textId="5198AFDE" w:rsidR="00B311AC" w:rsidRPr="00153C6D" w:rsidRDefault="00B311AC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مكان الانعقاد</w:t>
            </w:r>
          </w:p>
        </w:tc>
        <w:tc>
          <w:tcPr>
            <w:tcW w:w="7307" w:type="dxa"/>
            <w:gridSpan w:val="4"/>
            <w:vAlign w:val="center"/>
          </w:tcPr>
          <w:p w14:paraId="275C192B" w14:textId="77777777" w:rsidR="00B311AC" w:rsidRPr="00153C6D" w:rsidRDefault="00B311AC" w:rsidP="00FB3707">
            <w:pPr>
              <w:spacing w:line="360" w:lineRule="auto"/>
              <w:jc w:val="center"/>
              <w:rPr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4755" w:type="dxa"/>
            <w:vAlign w:val="center"/>
          </w:tcPr>
          <w:p w14:paraId="133E468A" w14:textId="19FD593D" w:rsidR="00B311AC" w:rsidRPr="00153C6D" w:rsidRDefault="00B93942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lang w:bidi="ar-JO"/>
              </w:rPr>
            </w:pPr>
            <w:r w:rsidRPr="00153C6D">
              <w:rPr>
                <w:b/>
                <w:bCs/>
                <w:sz w:val="22"/>
                <w:szCs w:val="22"/>
                <w:lang w:bidi="ar-JO"/>
              </w:rPr>
              <w:t>Venue</w:t>
            </w:r>
          </w:p>
        </w:tc>
      </w:tr>
      <w:tr w:rsidR="001D0ED8" w14:paraId="11A5642C" w14:textId="77777777" w:rsidTr="00195435">
        <w:tc>
          <w:tcPr>
            <w:tcW w:w="4416" w:type="dxa"/>
            <w:vAlign w:val="center"/>
          </w:tcPr>
          <w:p w14:paraId="27D9F4D1" w14:textId="3AE04018" w:rsidR="001D0ED8" w:rsidRDefault="001D0ED8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سم</w:t>
            </w:r>
            <w:r w:rsidR="006E0ECC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ء</w:t>
            </w:r>
            <w:r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 xml:space="preserve"> </w:t>
            </w:r>
            <w:r w:rsidR="006E0ECC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لمدربين</w:t>
            </w:r>
          </w:p>
        </w:tc>
        <w:tc>
          <w:tcPr>
            <w:tcW w:w="2536" w:type="dxa"/>
            <w:gridSpan w:val="2"/>
            <w:vAlign w:val="center"/>
          </w:tcPr>
          <w:p w14:paraId="6F91C75F" w14:textId="77777777" w:rsidR="001D0ED8" w:rsidRPr="003B0059" w:rsidRDefault="001D0ED8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979" w:type="dxa"/>
            <w:vAlign w:val="center"/>
          </w:tcPr>
          <w:p w14:paraId="469A725C" w14:textId="77777777" w:rsidR="001D0ED8" w:rsidRPr="003B0059" w:rsidRDefault="001D0ED8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2E220E29" w14:textId="77777777" w:rsidR="001D0ED8" w:rsidRPr="003B0059" w:rsidRDefault="001D0ED8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755" w:type="dxa"/>
            <w:vAlign w:val="center"/>
          </w:tcPr>
          <w:p w14:paraId="6B861375" w14:textId="1B3A4880" w:rsidR="001D0ED8" w:rsidRDefault="006E0ECC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lang w:bidi="ar-JO"/>
              </w:rPr>
            </w:pPr>
            <w:r>
              <w:rPr>
                <w:b/>
                <w:bCs/>
                <w:sz w:val="22"/>
                <w:szCs w:val="22"/>
                <w:lang w:bidi="ar-JO"/>
              </w:rPr>
              <w:t>Trainers Na</w:t>
            </w:r>
            <w:r w:rsidR="00A14DFD">
              <w:rPr>
                <w:b/>
                <w:bCs/>
                <w:sz w:val="22"/>
                <w:szCs w:val="22"/>
                <w:lang w:bidi="ar-JO"/>
              </w:rPr>
              <w:t>mes</w:t>
            </w:r>
          </w:p>
        </w:tc>
      </w:tr>
      <w:tr w:rsidR="008A613B" w14:paraId="3C5AC7E1" w14:textId="77777777" w:rsidTr="00195435">
        <w:tc>
          <w:tcPr>
            <w:tcW w:w="4416" w:type="dxa"/>
            <w:vAlign w:val="center"/>
          </w:tcPr>
          <w:p w14:paraId="470219ED" w14:textId="11A3BC8F" w:rsidR="008A613B" w:rsidRPr="00153C6D" w:rsidRDefault="008A613B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سم الجهة منظمة ااجتماع</w:t>
            </w:r>
          </w:p>
        </w:tc>
        <w:tc>
          <w:tcPr>
            <w:tcW w:w="2536" w:type="dxa"/>
            <w:gridSpan w:val="2"/>
            <w:vAlign w:val="center"/>
          </w:tcPr>
          <w:p w14:paraId="51C19EB0" w14:textId="3D32E583" w:rsidR="008A613B" w:rsidRPr="003B0059" w:rsidRDefault="008A613B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lang w:bidi="ar-JO"/>
              </w:rPr>
            </w:pPr>
            <w:r w:rsidRPr="003B0059">
              <w:rPr>
                <w:rFonts w:hint="cs"/>
                <w:b/>
                <w:bCs/>
                <w:sz w:val="16"/>
                <w:szCs w:val="16"/>
                <w:rtl/>
                <w:lang w:bidi="ar-JO"/>
              </w:rPr>
              <w:t xml:space="preserve">المشروع </w:t>
            </w:r>
            <w:r w:rsidRPr="003B0059">
              <w:rPr>
                <w:b/>
                <w:bCs/>
                <w:sz w:val="16"/>
                <w:szCs w:val="16"/>
                <w:lang w:bidi="ar-JO"/>
              </w:rPr>
              <w:t>HSQA</w:t>
            </w:r>
          </w:p>
        </w:tc>
        <w:tc>
          <w:tcPr>
            <w:tcW w:w="1979" w:type="dxa"/>
            <w:vAlign w:val="center"/>
          </w:tcPr>
          <w:p w14:paraId="0BF19763" w14:textId="26BDFC9D" w:rsidR="008A613B" w:rsidRPr="003B0059" w:rsidRDefault="008A613B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lang w:bidi="ar-JO"/>
              </w:rPr>
            </w:pPr>
            <w:r w:rsidRPr="003B0059">
              <w:rPr>
                <w:rFonts w:hint="cs"/>
                <w:b/>
                <w:bCs/>
                <w:sz w:val="16"/>
                <w:szCs w:val="16"/>
                <w:rtl/>
                <w:lang w:bidi="ar-JO"/>
              </w:rPr>
              <w:t xml:space="preserve">شركاء </w:t>
            </w:r>
            <w:r w:rsidRPr="003B0059">
              <w:rPr>
                <w:b/>
                <w:bCs/>
                <w:sz w:val="16"/>
                <w:szCs w:val="16"/>
                <w:lang w:bidi="ar-JO"/>
              </w:rPr>
              <w:t>Partners</w:t>
            </w:r>
          </w:p>
        </w:tc>
        <w:tc>
          <w:tcPr>
            <w:tcW w:w="2792" w:type="dxa"/>
            <w:vAlign w:val="center"/>
          </w:tcPr>
          <w:p w14:paraId="36A96946" w14:textId="2F26D3E7" w:rsidR="008A613B" w:rsidRPr="003B0059" w:rsidRDefault="003B0059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lang w:bidi="ar-JO"/>
              </w:rPr>
            </w:pPr>
            <w:r w:rsidRPr="003B0059">
              <w:rPr>
                <w:rFonts w:hint="cs"/>
                <w:b/>
                <w:bCs/>
                <w:sz w:val="16"/>
                <w:szCs w:val="16"/>
                <w:rtl/>
                <w:lang w:bidi="ar-JO"/>
              </w:rPr>
              <w:t xml:space="preserve">جهة ممنوحة اذكرها </w:t>
            </w:r>
            <w:r w:rsidRPr="003B0059">
              <w:rPr>
                <w:b/>
                <w:bCs/>
                <w:sz w:val="16"/>
                <w:szCs w:val="16"/>
                <w:lang w:bidi="ar-JO"/>
              </w:rPr>
              <w:t>Grants</w:t>
            </w:r>
          </w:p>
        </w:tc>
        <w:tc>
          <w:tcPr>
            <w:tcW w:w="4755" w:type="dxa"/>
            <w:vAlign w:val="center"/>
          </w:tcPr>
          <w:p w14:paraId="1C38712F" w14:textId="4ADE7733" w:rsidR="008A613B" w:rsidRPr="00153C6D" w:rsidRDefault="008A613B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lang w:bidi="ar-JO"/>
              </w:rPr>
            </w:pPr>
            <w:r>
              <w:rPr>
                <w:b/>
                <w:bCs/>
                <w:sz w:val="22"/>
                <w:szCs w:val="22"/>
                <w:lang w:bidi="ar-JO"/>
              </w:rPr>
              <w:t>Name of Training Implementer</w:t>
            </w:r>
          </w:p>
        </w:tc>
      </w:tr>
      <w:tr w:rsidR="00886AE7" w14:paraId="67EFAA5E" w14:textId="77777777" w:rsidTr="00195435">
        <w:trPr>
          <w:trHeight w:val="260"/>
        </w:trPr>
        <w:tc>
          <w:tcPr>
            <w:tcW w:w="4416" w:type="dxa"/>
            <w:vAlign w:val="center"/>
          </w:tcPr>
          <w:p w14:paraId="538FA9F0" w14:textId="106F1D11" w:rsidR="00886AE7" w:rsidRPr="00153C6D" w:rsidRDefault="00886AE7" w:rsidP="00820A08">
            <w:pPr>
              <w:spacing w:line="360" w:lineRule="auto"/>
              <w:rPr>
                <w:b/>
                <w:bCs/>
                <w:sz w:val="22"/>
                <w:szCs w:val="22"/>
                <w:rtl/>
                <w:lang w:bidi="ar-JO"/>
              </w:rPr>
            </w:pPr>
            <w:r w:rsidRPr="00153C6D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ميسر ال</w:t>
            </w:r>
            <w:r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ا</w:t>
            </w:r>
            <w:r w:rsidRPr="00153C6D">
              <w:rPr>
                <w:rFonts w:hint="cs"/>
                <w:b/>
                <w:bCs/>
                <w:sz w:val="22"/>
                <w:szCs w:val="22"/>
                <w:rtl/>
                <w:lang w:bidi="ar-JO"/>
              </w:rPr>
              <w:t>جتماع</w:t>
            </w:r>
          </w:p>
        </w:tc>
        <w:tc>
          <w:tcPr>
            <w:tcW w:w="1185" w:type="dxa"/>
            <w:vAlign w:val="center"/>
          </w:tcPr>
          <w:p w14:paraId="63C15683" w14:textId="7CB3EF77" w:rsidR="00886AE7" w:rsidRPr="00A75904" w:rsidRDefault="00886AE7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lang w:bidi="ar-JO"/>
              </w:rPr>
            </w:pPr>
            <w:r w:rsidRPr="00A75904">
              <w:rPr>
                <w:rFonts w:hint="cs"/>
                <w:b/>
                <w:bCs/>
                <w:sz w:val="16"/>
                <w:szCs w:val="16"/>
                <w:rtl/>
                <w:lang w:bidi="ar-JO"/>
              </w:rPr>
              <w:t>موظف المشروع</w:t>
            </w:r>
          </w:p>
          <w:p w14:paraId="214CBBC3" w14:textId="6E65D075" w:rsidR="00886AE7" w:rsidRPr="00A75904" w:rsidRDefault="00886AE7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  <w:r w:rsidRPr="00A75904">
              <w:rPr>
                <w:b/>
                <w:bCs/>
                <w:sz w:val="16"/>
                <w:szCs w:val="16"/>
                <w:lang w:bidi="ar-JO"/>
              </w:rPr>
              <w:t>Activity Staff</w:t>
            </w:r>
          </w:p>
        </w:tc>
        <w:tc>
          <w:tcPr>
            <w:tcW w:w="1351" w:type="dxa"/>
            <w:vAlign w:val="center"/>
          </w:tcPr>
          <w:p w14:paraId="742EDE11" w14:textId="77777777" w:rsidR="00886AE7" w:rsidRDefault="00886AE7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  <w:r w:rsidRPr="00A75904">
              <w:rPr>
                <w:rFonts w:hint="cs"/>
                <w:b/>
                <w:bCs/>
                <w:sz w:val="16"/>
                <w:szCs w:val="16"/>
                <w:rtl/>
                <w:lang w:bidi="ar-JO"/>
              </w:rPr>
              <w:t>مستشار محلي</w:t>
            </w:r>
          </w:p>
          <w:p w14:paraId="17CBF1A6" w14:textId="46639C0C" w:rsidR="00886AE7" w:rsidRPr="00A75904" w:rsidRDefault="00886AE7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  <w:r w:rsidRPr="00A75904">
              <w:rPr>
                <w:b/>
                <w:bCs/>
                <w:sz w:val="16"/>
                <w:szCs w:val="16"/>
                <w:lang w:bidi="ar-JO"/>
              </w:rPr>
              <w:t>Local consultant</w:t>
            </w:r>
          </w:p>
        </w:tc>
        <w:tc>
          <w:tcPr>
            <w:tcW w:w="1979" w:type="dxa"/>
            <w:vAlign w:val="center"/>
          </w:tcPr>
          <w:p w14:paraId="5FBD55B2" w14:textId="6ACACAFB" w:rsidR="00886AE7" w:rsidRDefault="00886AE7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  <w:r w:rsidRPr="00A75904">
              <w:rPr>
                <w:b/>
                <w:bCs/>
                <w:sz w:val="16"/>
                <w:szCs w:val="16"/>
                <w:rtl/>
                <w:lang w:bidi="ar-JO"/>
              </w:rPr>
              <w:t>مستشار دولي</w:t>
            </w:r>
          </w:p>
          <w:p w14:paraId="06021D90" w14:textId="09DFC773" w:rsidR="00886AE7" w:rsidRPr="00A75904" w:rsidRDefault="00886AE7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  <w:r w:rsidRPr="00A75904">
              <w:rPr>
                <w:b/>
                <w:bCs/>
                <w:sz w:val="16"/>
                <w:szCs w:val="16"/>
                <w:lang w:bidi="ar-JO"/>
              </w:rPr>
              <w:t>International</w:t>
            </w:r>
            <w:r>
              <w:rPr>
                <w:b/>
                <w:bCs/>
                <w:sz w:val="16"/>
                <w:szCs w:val="16"/>
                <w:lang w:bidi="ar-JO"/>
              </w:rPr>
              <w:t xml:space="preserve"> Consultant</w:t>
            </w:r>
          </w:p>
        </w:tc>
        <w:tc>
          <w:tcPr>
            <w:tcW w:w="2792" w:type="dxa"/>
            <w:vAlign w:val="center"/>
          </w:tcPr>
          <w:p w14:paraId="2B1D3E1E" w14:textId="1E396562" w:rsidR="00886AE7" w:rsidRDefault="00886AE7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lang w:bidi="ar-JO"/>
              </w:rPr>
            </w:pPr>
            <w:r w:rsidRPr="00886AE7">
              <w:rPr>
                <w:b/>
                <w:bCs/>
                <w:sz w:val="16"/>
                <w:szCs w:val="16"/>
                <w:rtl/>
                <w:lang w:bidi="ar-JO"/>
              </w:rPr>
              <w:t>القطاع الصحي (ارجو التحديد)</w:t>
            </w:r>
            <w:r>
              <w:rPr>
                <w:rFonts w:hint="cs"/>
                <w:b/>
                <w:bCs/>
                <w:sz w:val="16"/>
                <w:szCs w:val="16"/>
                <w:rtl/>
                <w:lang w:bidi="ar-JO"/>
              </w:rPr>
              <w:t>:________</w:t>
            </w:r>
          </w:p>
          <w:p w14:paraId="4977313B" w14:textId="56B50A1E" w:rsidR="00886AE7" w:rsidRPr="00A75904" w:rsidRDefault="00886AE7" w:rsidP="003B0059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ar-JO"/>
              </w:rPr>
            </w:pPr>
            <w:r w:rsidRPr="00886AE7">
              <w:rPr>
                <w:b/>
                <w:bCs/>
                <w:sz w:val="16"/>
                <w:szCs w:val="16"/>
                <w:lang w:bidi="ar-JO"/>
              </w:rPr>
              <w:t>Health sector (Please specify</w:t>
            </w:r>
            <w:r w:rsidR="00B95A51" w:rsidRPr="00886AE7">
              <w:rPr>
                <w:b/>
                <w:bCs/>
                <w:sz w:val="16"/>
                <w:szCs w:val="16"/>
                <w:lang w:bidi="ar-JO"/>
              </w:rPr>
              <w:t>)</w:t>
            </w:r>
            <w:r w:rsidR="00B95A51">
              <w:rPr>
                <w:b/>
                <w:bCs/>
                <w:sz w:val="16"/>
                <w:szCs w:val="16"/>
                <w:lang w:bidi="ar-JO"/>
              </w:rPr>
              <w:t>: _</w:t>
            </w:r>
            <w:r>
              <w:rPr>
                <w:b/>
                <w:bCs/>
                <w:sz w:val="16"/>
                <w:szCs w:val="16"/>
                <w:lang w:bidi="ar-JO"/>
              </w:rPr>
              <w:t>_____</w:t>
            </w:r>
          </w:p>
        </w:tc>
        <w:tc>
          <w:tcPr>
            <w:tcW w:w="4755" w:type="dxa"/>
            <w:vAlign w:val="center"/>
          </w:tcPr>
          <w:p w14:paraId="7CA8847D" w14:textId="140D0B67" w:rsidR="00886AE7" w:rsidRPr="00153C6D" w:rsidRDefault="000B08D3" w:rsidP="00820A08">
            <w:pPr>
              <w:bidi w:val="0"/>
              <w:spacing w:line="360" w:lineRule="auto"/>
              <w:rPr>
                <w:b/>
                <w:bCs/>
                <w:sz w:val="22"/>
                <w:szCs w:val="22"/>
                <w:lang w:bidi="ar-JO"/>
              </w:rPr>
            </w:pPr>
            <w:r>
              <w:rPr>
                <w:b/>
                <w:bCs/>
                <w:sz w:val="22"/>
                <w:szCs w:val="22"/>
                <w:lang w:bidi="ar-JO"/>
              </w:rPr>
              <w:t>Facilitator</w:t>
            </w:r>
            <w:r w:rsidR="00B869D0">
              <w:rPr>
                <w:b/>
                <w:bCs/>
                <w:sz w:val="22"/>
                <w:szCs w:val="22"/>
                <w:lang w:bidi="ar-JO"/>
              </w:rPr>
              <w:t xml:space="preserve"> Organization</w:t>
            </w:r>
          </w:p>
        </w:tc>
      </w:tr>
    </w:tbl>
    <w:p w14:paraId="1B4A755A" w14:textId="69347280" w:rsidR="00BF2448" w:rsidRPr="00B95A51" w:rsidRDefault="000B08D3" w:rsidP="008439B3">
      <w:pPr>
        <w:bidi w:val="0"/>
        <w:spacing w:line="360" w:lineRule="auto"/>
        <w:ind w:left="278" w:firstLine="396"/>
        <w:jc w:val="center"/>
        <w:rPr>
          <w:b/>
          <w:bCs/>
          <w:color w:val="FF0000"/>
          <w:sz w:val="22"/>
          <w:szCs w:val="22"/>
          <w:u w:val="single"/>
          <w:rtl/>
          <w:lang w:bidi="ar-JO"/>
        </w:rPr>
      </w:pPr>
      <w:r w:rsidRPr="00B95A51">
        <w:rPr>
          <w:b/>
          <w:bCs/>
          <w:color w:val="FF0000"/>
          <w:sz w:val="22"/>
          <w:szCs w:val="22"/>
          <w:u w:val="single"/>
          <w:lang w:bidi="ar-JO"/>
        </w:rPr>
        <w:t>Each Trainee need t</w:t>
      </w:r>
      <w:r w:rsidR="00B95A51" w:rsidRPr="00B95A51">
        <w:rPr>
          <w:b/>
          <w:bCs/>
          <w:color w:val="FF0000"/>
          <w:sz w:val="22"/>
          <w:szCs w:val="22"/>
          <w:u w:val="single"/>
          <w:lang w:bidi="ar-JO"/>
        </w:rPr>
        <w:t>o</w:t>
      </w:r>
      <w:r w:rsidRPr="00B95A51">
        <w:rPr>
          <w:b/>
          <w:bCs/>
          <w:color w:val="FF0000"/>
          <w:sz w:val="22"/>
          <w:szCs w:val="22"/>
          <w:u w:val="single"/>
          <w:lang w:bidi="ar-JO"/>
        </w:rPr>
        <w:t xml:space="preserve"> sign in </w:t>
      </w:r>
      <w:r w:rsidR="0097153E" w:rsidRPr="00B95A51">
        <w:rPr>
          <w:b/>
          <w:bCs/>
          <w:color w:val="FF0000"/>
          <w:sz w:val="22"/>
          <w:szCs w:val="22"/>
          <w:u w:val="single"/>
          <w:lang w:bidi="ar-JO"/>
        </w:rPr>
        <w:t xml:space="preserve">the session shift she/he </w:t>
      </w:r>
      <w:r w:rsidR="008439B3" w:rsidRPr="00B95A51">
        <w:rPr>
          <w:b/>
          <w:bCs/>
          <w:color w:val="FF0000"/>
          <w:sz w:val="22"/>
          <w:szCs w:val="22"/>
          <w:u w:val="single"/>
          <w:lang w:bidi="ar-JO"/>
        </w:rPr>
        <w:t>attend</w:t>
      </w:r>
      <w:r w:rsidR="008439B3" w:rsidRPr="00B95A51">
        <w:rPr>
          <w:rFonts w:hint="cs"/>
          <w:b/>
          <w:bCs/>
          <w:color w:val="FF0000"/>
          <w:sz w:val="22"/>
          <w:szCs w:val="22"/>
          <w:u w:val="single"/>
          <w:rtl/>
          <w:lang w:bidi="ar-JO"/>
        </w:rPr>
        <w:t xml:space="preserve"> </w:t>
      </w:r>
      <w:r w:rsidR="0097153E" w:rsidRPr="00B95A51">
        <w:rPr>
          <w:rFonts w:hint="cs"/>
          <w:b/>
          <w:bCs/>
          <w:color w:val="FF0000"/>
          <w:sz w:val="22"/>
          <w:szCs w:val="22"/>
          <w:u w:val="single"/>
          <w:rtl/>
          <w:lang w:bidi="ar-JO"/>
        </w:rPr>
        <w:t>كل متدرب ملزم</w:t>
      </w:r>
      <w:r w:rsidR="008439B3" w:rsidRPr="00B95A51">
        <w:rPr>
          <w:rFonts w:hint="cs"/>
          <w:b/>
          <w:bCs/>
          <w:color w:val="FF0000"/>
          <w:sz w:val="22"/>
          <w:szCs w:val="22"/>
          <w:u w:val="single"/>
          <w:rtl/>
          <w:lang w:bidi="ar-JO"/>
        </w:rPr>
        <w:t>/ة</w:t>
      </w:r>
      <w:r w:rsidR="0097153E" w:rsidRPr="00B95A51">
        <w:rPr>
          <w:rFonts w:hint="cs"/>
          <w:b/>
          <w:bCs/>
          <w:color w:val="FF0000"/>
          <w:sz w:val="22"/>
          <w:szCs w:val="22"/>
          <w:u w:val="single"/>
          <w:rtl/>
          <w:lang w:bidi="ar-JO"/>
        </w:rPr>
        <w:t xml:space="preserve"> بالتوقيع على الفترة التي حضرها</w:t>
      </w:r>
      <w:r w:rsidR="008439B3" w:rsidRPr="00B95A51">
        <w:rPr>
          <w:rFonts w:hint="cs"/>
          <w:b/>
          <w:bCs/>
          <w:color w:val="FF0000"/>
          <w:sz w:val="22"/>
          <w:szCs w:val="22"/>
          <w:u w:val="single"/>
          <w:rtl/>
          <w:lang w:bidi="ar-JO"/>
        </w:rPr>
        <w:t>-</w:t>
      </w:r>
      <w:r w:rsidR="0097153E" w:rsidRPr="00B95A51">
        <w:rPr>
          <w:rFonts w:hint="cs"/>
          <w:b/>
          <w:bCs/>
          <w:color w:val="FF0000"/>
          <w:sz w:val="22"/>
          <w:szCs w:val="22"/>
          <w:u w:val="single"/>
          <w:rtl/>
          <w:lang w:bidi="ar-JO"/>
        </w:rPr>
        <w:t xml:space="preserve"> </w:t>
      </w:r>
    </w:p>
    <w:p w14:paraId="43D571F3" w14:textId="5C03DD37" w:rsidR="00AE3C01" w:rsidRDefault="007900EA" w:rsidP="00BF2448">
      <w:pPr>
        <w:bidi w:val="0"/>
        <w:spacing w:line="360" w:lineRule="auto"/>
        <w:ind w:left="278" w:firstLine="396"/>
        <w:jc w:val="center"/>
        <w:rPr>
          <w:b/>
          <w:bCs/>
          <w:sz w:val="22"/>
          <w:szCs w:val="22"/>
          <w:rtl/>
          <w:lang w:bidi="ar-JO"/>
        </w:rPr>
      </w:pPr>
      <w:r w:rsidRPr="00BF2448">
        <w:rPr>
          <w:b/>
          <w:bCs/>
          <w:sz w:val="22"/>
          <w:szCs w:val="22"/>
          <w:lang w:bidi="ar-JO"/>
        </w:rPr>
        <w:t xml:space="preserve">M=Morning </w:t>
      </w:r>
      <w:r w:rsidR="00536CD2" w:rsidRPr="00BF2448">
        <w:rPr>
          <w:b/>
          <w:bCs/>
          <w:sz w:val="22"/>
          <w:szCs w:val="22"/>
          <w:lang w:bidi="ar-JO"/>
        </w:rPr>
        <w:t>Session- E= Evening Session</w:t>
      </w:r>
      <w:r w:rsidR="00536CD2" w:rsidRPr="00BF2448">
        <w:rPr>
          <w:rFonts w:hint="cs"/>
          <w:b/>
          <w:bCs/>
          <w:sz w:val="22"/>
          <w:szCs w:val="22"/>
          <w:rtl/>
          <w:lang w:bidi="ar-JO"/>
        </w:rPr>
        <w:t>ص=</w:t>
      </w:r>
      <w:r w:rsidR="00BF2448" w:rsidRPr="00BF2448">
        <w:rPr>
          <w:rFonts w:hint="cs"/>
          <w:b/>
          <w:bCs/>
          <w:sz w:val="22"/>
          <w:szCs w:val="22"/>
          <w:rtl/>
          <w:lang w:bidi="ar-JO"/>
        </w:rPr>
        <w:t xml:space="preserve"> </w:t>
      </w:r>
      <w:r w:rsidR="00536CD2" w:rsidRPr="00BF2448">
        <w:rPr>
          <w:rFonts w:hint="cs"/>
          <w:b/>
          <w:bCs/>
          <w:sz w:val="22"/>
          <w:szCs w:val="22"/>
          <w:rtl/>
          <w:lang w:bidi="ar-JO"/>
        </w:rPr>
        <w:t>فترة صباحية</w:t>
      </w:r>
      <w:r w:rsidR="00BF2448" w:rsidRPr="00BF2448">
        <w:rPr>
          <w:rFonts w:hint="cs"/>
          <w:b/>
          <w:bCs/>
          <w:sz w:val="22"/>
          <w:szCs w:val="22"/>
          <w:rtl/>
          <w:lang w:bidi="ar-JO"/>
        </w:rPr>
        <w:t>- م= فترة مسائية -</w:t>
      </w:r>
      <w:r w:rsidR="00BF2448">
        <w:rPr>
          <w:rFonts w:hint="cs"/>
          <w:b/>
          <w:bCs/>
          <w:sz w:val="22"/>
          <w:szCs w:val="22"/>
          <w:rtl/>
          <w:lang w:bidi="ar-JO"/>
        </w:rPr>
        <w:t xml:space="preserve"> </w:t>
      </w:r>
    </w:p>
    <w:tbl>
      <w:tblPr>
        <w:bidiVisual/>
        <w:tblW w:w="16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23"/>
        <w:gridCol w:w="2070"/>
        <w:gridCol w:w="810"/>
        <w:gridCol w:w="1260"/>
        <w:gridCol w:w="2054"/>
        <w:gridCol w:w="1913"/>
        <w:gridCol w:w="1260"/>
        <w:gridCol w:w="1440"/>
        <w:gridCol w:w="975"/>
        <w:gridCol w:w="900"/>
        <w:gridCol w:w="360"/>
        <w:gridCol w:w="270"/>
        <w:gridCol w:w="360"/>
        <w:gridCol w:w="352"/>
        <w:gridCol w:w="1628"/>
      </w:tblGrid>
      <w:tr w:rsidR="00EE380B" w:rsidRPr="00646E5B" w14:paraId="4D27497A" w14:textId="77777777" w:rsidTr="00D75B67">
        <w:trPr>
          <w:cantSplit/>
          <w:trHeight w:val="287"/>
          <w:tblHeader/>
          <w:jc w:val="center"/>
        </w:trPr>
        <w:tc>
          <w:tcPr>
            <w:tcW w:w="623" w:type="dxa"/>
            <w:shd w:val="clear" w:color="auto" w:fill="DBE5F1" w:themeFill="accent1" w:themeFillTint="33"/>
            <w:vAlign w:val="center"/>
          </w:tcPr>
          <w:p w14:paraId="36F8C0D1" w14:textId="33EB8A0E" w:rsidR="0089414A" w:rsidRPr="00B842A4" w:rsidRDefault="0089414A" w:rsidP="001D0C14">
            <w:pPr>
              <w:tabs>
                <w:tab w:val="right" w:pos="1170"/>
                <w:tab w:val="left" w:pos="4346"/>
                <w:tab w:val="center" w:pos="6273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#</w:t>
            </w:r>
          </w:p>
        </w:tc>
        <w:tc>
          <w:tcPr>
            <w:tcW w:w="2070" w:type="dxa"/>
            <w:shd w:val="clear" w:color="auto" w:fill="DBE5F1" w:themeFill="accent1" w:themeFillTint="33"/>
            <w:noWrap/>
            <w:vAlign w:val="center"/>
          </w:tcPr>
          <w:p w14:paraId="150A2E5C" w14:textId="7BBA5917" w:rsidR="0089414A" w:rsidRPr="00B842A4" w:rsidRDefault="0089414A" w:rsidP="007820F6">
            <w:pPr>
              <w:tabs>
                <w:tab w:val="right" w:pos="1170"/>
                <w:tab w:val="left" w:pos="4346"/>
                <w:tab w:val="center" w:pos="6273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Name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14:paraId="7720FB39" w14:textId="4E3A351A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Gender</w:t>
            </w:r>
          </w:p>
        </w:tc>
        <w:tc>
          <w:tcPr>
            <w:tcW w:w="1260" w:type="dxa"/>
            <w:shd w:val="clear" w:color="auto" w:fill="DBE5F1" w:themeFill="accent1" w:themeFillTint="33"/>
            <w:vAlign w:val="center"/>
          </w:tcPr>
          <w:p w14:paraId="1FBA91B3" w14:textId="5E34EE91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Employee ID</w:t>
            </w:r>
          </w:p>
        </w:tc>
        <w:tc>
          <w:tcPr>
            <w:tcW w:w="2054" w:type="dxa"/>
            <w:shd w:val="clear" w:color="auto" w:fill="DBE5F1" w:themeFill="accent1" w:themeFillTint="33"/>
            <w:vAlign w:val="center"/>
          </w:tcPr>
          <w:p w14:paraId="3E2220B2" w14:textId="62758BE8" w:rsidR="0089414A" w:rsidRPr="00B842A4" w:rsidRDefault="0089414A" w:rsidP="009A6F6C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National ID</w:t>
            </w:r>
          </w:p>
        </w:tc>
        <w:tc>
          <w:tcPr>
            <w:tcW w:w="1913" w:type="dxa"/>
            <w:shd w:val="clear" w:color="auto" w:fill="DBE5F1" w:themeFill="accent1" w:themeFillTint="33"/>
            <w:vAlign w:val="center"/>
          </w:tcPr>
          <w:p w14:paraId="48F7CECA" w14:textId="567ABFEF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Phone #</w:t>
            </w:r>
          </w:p>
        </w:tc>
        <w:tc>
          <w:tcPr>
            <w:tcW w:w="1260" w:type="dxa"/>
            <w:shd w:val="clear" w:color="auto" w:fill="DBE5F1" w:themeFill="accent1" w:themeFillTint="33"/>
            <w:vAlign w:val="center"/>
          </w:tcPr>
          <w:p w14:paraId="42A142C8" w14:textId="55A57EA1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Organization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F8BD7CF" w14:textId="42299086" w:rsidR="0089414A" w:rsidRPr="00B842A4" w:rsidRDefault="0089414A" w:rsidP="007820F6">
            <w:pPr>
              <w:tabs>
                <w:tab w:val="right" w:pos="1170"/>
                <w:tab w:val="left" w:pos="4346"/>
                <w:tab w:val="center" w:pos="6273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Specialty</w:t>
            </w:r>
          </w:p>
        </w:tc>
        <w:tc>
          <w:tcPr>
            <w:tcW w:w="975" w:type="dxa"/>
            <w:shd w:val="clear" w:color="auto" w:fill="DBE5F1" w:themeFill="accent1" w:themeFillTint="33"/>
            <w:vAlign w:val="center"/>
          </w:tcPr>
          <w:p w14:paraId="72E30247" w14:textId="336BDCDA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Position</w:t>
            </w:r>
          </w:p>
        </w:tc>
        <w:tc>
          <w:tcPr>
            <w:tcW w:w="900" w:type="dxa"/>
            <w:shd w:val="clear" w:color="auto" w:fill="DBE5F1" w:themeFill="accent1" w:themeFillTint="33"/>
            <w:vAlign w:val="center"/>
          </w:tcPr>
          <w:p w14:paraId="5F96ED47" w14:textId="77777777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Duty</w:t>
            </w:r>
          </w:p>
          <w:p w14:paraId="3E5BC0B3" w14:textId="78143FCA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Station</w:t>
            </w:r>
          </w:p>
        </w:tc>
        <w:tc>
          <w:tcPr>
            <w:tcW w:w="630" w:type="dxa"/>
            <w:gridSpan w:val="2"/>
            <w:shd w:val="clear" w:color="auto" w:fill="DBE5F1" w:themeFill="accent1" w:themeFillTint="33"/>
            <w:vAlign w:val="center"/>
          </w:tcPr>
          <w:p w14:paraId="11422437" w14:textId="3809B7D7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</w:rPr>
              <w:t>Day One</w:t>
            </w:r>
          </w:p>
        </w:tc>
        <w:tc>
          <w:tcPr>
            <w:tcW w:w="712" w:type="dxa"/>
            <w:gridSpan w:val="2"/>
            <w:shd w:val="clear" w:color="auto" w:fill="DBE5F1" w:themeFill="accent1" w:themeFillTint="33"/>
            <w:vAlign w:val="center"/>
          </w:tcPr>
          <w:p w14:paraId="0BBE48E5" w14:textId="6BBA2632" w:rsidR="0089414A" w:rsidRPr="00B842A4" w:rsidRDefault="0089414A" w:rsidP="007820F6">
            <w:pPr>
              <w:tabs>
                <w:tab w:val="right" w:pos="1170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Day Two</w:t>
            </w:r>
          </w:p>
        </w:tc>
        <w:tc>
          <w:tcPr>
            <w:tcW w:w="1628" w:type="dxa"/>
            <w:shd w:val="clear" w:color="auto" w:fill="DBE5F1" w:themeFill="accent1" w:themeFillTint="33"/>
            <w:vAlign w:val="center"/>
          </w:tcPr>
          <w:p w14:paraId="5CE59B4D" w14:textId="26C09EE1" w:rsidR="0089414A" w:rsidRPr="00B842A4" w:rsidRDefault="0089414A" w:rsidP="007820F6">
            <w:pPr>
              <w:tabs>
                <w:tab w:val="right" w:pos="1170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Photo Consent</w:t>
            </w:r>
          </w:p>
          <w:p w14:paraId="317413C5" w14:textId="2C7DAF92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highlight w:val="yellow"/>
                <w:lang w:bidi="ar-JO"/>
              </w:rPr>
              <w:t>(Yes or no)</w:t>
            </w:r>
          </w:p>
        </w:tc>
      </w:tr>
      <w:tr w:rsidR="00EE380B" w:rsidRPr="00646E5B" w14:paraId="5F12DDAE" w14:textId="77777777" w:rsidTr="00D75B67">
        <w:trPr>
          <w:cantSplit/>
          <w:trHeight w:val="290"/>
          <w:tblHeader/>
          <w:jc w:val="center"/>
        </w:trPr>
        <w:tc>
          <w:tcPr>
            <w:tcW w:w="623" w:type="dxa"/>
            <w:vMerge w:val="restart"/>
            <w:shd w:val="clear" w:color="auto" w:fill="DBE5F1" w:themeFill="accent1" w:themeFillTint="33"/>
            <w:vAlign w:val="center"/>
          </w:tcPr>
          <w:p w14:paraId="69DA6A17" w14:textId="47B41C4F" w:rsidR="0089414A" w:rsidRPr="00B842A4" w:rsidRDefault="0089414A" w:rsidP="001D0C14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>
              <w:rPr>
                <w:rFonts w:ascii="Gill Sans MT" w:hAnsi="Gill Sans MT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2070" w:type="dxa"/>
            <w:vMerge w:val="restart"/>
            <w:shd w:val="clear" w:color="auto" w:fill="DBE5F1" w:themeFill="accent1" w:themeFillTint="33"/>
            <w:noWrap/>
            <w:vAlign w:val="center"/>
          </w:tcPr>
          <w:p w14:paraId="73468307" w14:textId="39401109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</w:rPr>
              <w:t>الاسم</w:t>
            </w:r>
          </w:p>
        </w:tc>
        <w:tc>
          <w:tcPr>
            <w:tcW w:w="810" w:type="dxa"/>
            <w:vMerge w:val="restart"/>
            <w:shd w:val="clear" w:color="auto" w:fill="DBE5F1" w:themeFill="accent1" w:themeFillTint="33"/>
            <w:vAlign w:val="center"/>
          </w:tcPr>
          <w:p w14:paraId="7019DF39" w14:textId="35C34177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الجنس</w:t>
            </w:r>
          </w:p>
        </w:tc>
        <w:tc>
          <w:tcPr>
            <w:tcW w:w="1260" w:type="dxa"/>
            <w:vMerge w:val="restart"/>
            <w:shd w:val="clear" w:color="auto" w:fill="DBE5F1" w:themeFill="accent1" w:themeFillTint="33"/>
            <w:vAlign w:val="center"/>
          </w:tcPr>
          <w:p w14:paraId="76BCE73D" w14:textId="5859EA10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رقم الموظف</w:t>
            </w:r>
          </w:p>
        </w:tc>
        <w:tc>
          <w:tcPr>
            <w:tcW w:w="2054" w:type="dxa"/>
            <w:vMerge w:val="restart"/>
            <w:shd w:val="clear" w:color="auto" w:fill="DBE5F1" w:themeFill="accent1" w:themeFillTint="33"/>
            <w:vAlign w:val="center"/>
          </w:tcPr>
          <w:p w14:paraId="1B768C37" w14:textId="34D03AEF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الرقم الوطني</w:t>
            </w:r>
          </w:p>
        </w:tc>
        <w:tc>
          <w:tcPr>
            <w:tcW w:w="1913" w:type="dxa"/>
            <w:vMerge w:val="restart"/>
            <w:shd w:val="clear" w:color="auto" w:fill="DBE5F1" w:themeFill="accent1" w:themeFillTint="33"/>
            <w:vAlign w:val="center"/>
          </w:tcPr>
          <w:p w14:paraId="7E2723B6" w14:textId="2859E36D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رقم الهاتف</w:t>
            </w:r>
          </w:p>
        </w:tc>
        <w:tc>
          <w:tcPr>
            <w:tcW w:w="1260" w:type="dxa"/>
            <w:vMerge w:val="restart"/>
            <w:shd w:val="clear" w:color="auto" w:fill="DBE5F1" w:themeFill="accent1" w:themeFillTint="33"/>
            <w:vAlign w:val="center"/>
          </w:tcPr>
          <w:p w14:paraId="48516769" w14:textId="74BC7D7D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اسم الوزارة/ الجهة/المؤسسة</w:t>
            </w:r>
          </w:p>
          <w:p w14:paraId="75F8F19F" w14:textId="77777777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المنظمة التي تمثلها</w:t>
            </w:r>
          </w:p>
          <w:p w14:paraId="6C5A3ADF" w14:textId="4FBD7EFC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440" w:type="dxa"/>
            <w:vMerge w:val="restart"/>
            <w:shd w:val="clear" w:color="auto" w:fill="DBE5F1" w:themeFill="accent1" w:themeFillTint="33"/>
            <w:vAlign w:val="center"/>
          </w:tcPr>
          <w:p w14:paraId="0453EBE4" w14:textId="77777777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االتخصص الدراسي</w:t>
            </w:r>
          </w:p>
          <w:p w14:paraId="531BE2D0" w14:textId="7795E28F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(طبيب،ممرض،قابلة، صيدلاني،أخرى، اذكرها)</w:t>
            </w:r>
          </w:p>
        </w:tc>
        <w:tc>
          <w:tcPr>
            <w:tcW w:w="975" w:type="dxa"/>
            <w:vMerge w:val="restart"/>
            <w:shd w:val="clear" w:color="auto" w:fill="DBE5F1" w:themeFill="accent1" w:themeFillTint="33"/>
            <w:vAlign w:val="center"/>
          </w:tcPr>
          <w:p w14:paraId="731DA936" w14:textId="5D9FB627" w:rsidR="0089414A" w:rsidRPr="00B842A4" w:rsidRDefault="0089414A" w:rsidP="007820F6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المسمى الوظيفي</w:t>
            </w:r>
          </w:p>
        </w:tc>
        <w:tc>
          <w:tcPr>
            <w:tcW w:w="900" w:type="dxa"/>
            <w:vMerge w:val="restart"/>
            <w:shd w:val="clear" w:color="auto" w:fill="DBE5F1" w:themeFill="accent1" w:themeFillTint="33"/>
            <w:vAlign w:val="center"/>
          </w:tcPr>
          <w:p w14:paraId="729352EE" w14:textId="4C218873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محافظة العمل التي تمثلها</w:t>
            </w:r>
          </w:p>
        </w:tc>
        <w:tc>
          <w:tcPr>
            <w:tcW w:w="630" w:type="dxa"/>
            <w:gridSpan w:val="2"/>
            <w:shd w:val="clear" w:color="auto" w:fill="DBE5F1" w:themeFill="accent1" w:themeFillTint="33"/>
            <w:vAlign w:val="center"/>
          </w:tcPr>
          <w:p w14:paraId="4116AC53" w14:textId="614A501E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</w:rPr>
              <w:t>اليوم الأول</w:t>
            </w:r>
          </w:p>
        </w:tc>
        <w:tc>
          <w:tcPr>
            <w:tcW w:w="712" w:type="dxa"/>
            <w:gridSpan w:val="2"/>
            <w:shd w:val="clear" w:color="auto" w:fill="DBE5F1" w:themeFill="accent1" w:themeFillTint="33"/>
            <w:vAlign w:val="center"/>
          </w:tcPr>
          <w:p w14:paraId="2905BB17" w14:textId="1D0E00A9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اليوم الثاني</w:t>
            </w:r>
          </w:p>
        </w:tc>
        <w:tc>
          <w:tcPr>
            <w:tcW w:w="1628" w:type="dxa"/>
            <w:vMerge w:val="restart"/>
            <w:shd w:val="clear" w:color="auto" w:fill="DBE5F1" w:themeFill="accent1" w:themeFillTint="33"/>
            <w:vAlign w:val="center"/>
          </w:tcPr>
          <w:p w14:paraId="06C71CD5" w14:textId="4CFEAD44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</w:rPr>
              <w:t>اوافق على نشر الصور/الفيديو التى تم اخذها خلال الإجتماع</w:t>
            </w:r>
          </w:p>
          <w:p w14:paraId="1DDDBFC6" w14:textId="05818300" w:rsidR="0089414A" w:rsidRPr="00B842A4" w:rsidRDefault="0089414A" w:rsidP="007820F6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highlight w:val="yellow"/>
                <w:rtl/>
              </w:rPr>
              <w:t>(نعم او لا)</w:t>
            </w:r>
          </w:p>
        </w:tc>
      </w:tr>
      <w:tr w:rsidR="00EE380B" w:rsidRPr="00646E5B" w14:paraId="6BA741B4" w14:textId="77777777" w:rsidTr="00D75B67">
        <w:trPr>
          <w:cantSplit/>
          <w:trHeight w:val="290"/>
          <w:tblHeader/>
          <w:jc w:val="center"/>
        </w:trPr>
        <w:tc>
          <w:tcPr>
            <w:tcW w:w="623" w:type="dxa"/>
            <w:vMerge/>
            <w:shd w:val="clear" w:color="auto" w:fill="DBE5F1" w:themeFill="accent1" w:themeFillTint="33"/>
            <w:vAlign w:val="center"/>
          </w:tcPr>
          <w:p w14:paraId="2C2FEF4C" w14:textId="77777777" w:rsidR="0089414A" w:rsidRPr="006E4EA4" w:rsidRDefault="0089414A" w:rsidP="001D0C14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070" w:type="dxa"/>
            <w:vMerge/>
            <w:shd w:val="clear" w:color="auto" w:fill="DBE5F1" w:themeFill="accent1" w:themeFillTint="33"/>
            <w:noWrap/>
            <w:vAlign w:val="center"/>
          </w:tcPr>
          <w:p w14:paraId="1A79D5A4" w14:textId="458220C5" w:rsidR="0089414A" w:rsidRPr="006E4E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Merge/>
            <w:shd w:val="clear" w:color="auto" w:fill="DBE5F1" w:themeFill="accent1" w:themeFillTint="33"/>
            <w:vAlign w:val="center"/>
          </w:tcPr>
          <w:p w14:paraId="4F05ABCD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260" w:type="dxa"/>
            <w:vMerge/>
            <w:shd w:val="clear" w:color="auto" w:fill="DBE5F1" w:themeFill="accent1" w:themeFillTint="33"/>
            <w:vAlign w:val="center"/>
          </w:tcPr>
          <w:p w14:paraId="279CAC4B" w14:textId="77777777" w:rsidR="0089414A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054" w:type="dxa"/>
            <w:vMerge/>
            <w:shd w:val="clear" w:color="auto" w:fill="DBE5F1" w:themeFill="accent1" w:themeFillTint="33"/>
            <w:vAlign w:val="center"/>
          </w:tcPr>
          <w:p w14:paraId="408A8466" w14:textId="77777777" w:rsidR="0089414A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913" w:type="dxa"/>
            <w:vMerge/>
            <w:shd w:val="clear" w:color="auto" w:fill="DBE5F1" w:themeFill="accent1" w:themeFillTint="33"/>
            <w:vAlign w:val="center"/>
          </w:tcPr>
          <w:p w14:paraId="1D061E04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260" w:type="dxa"/>
            <w:vMerge/>
            <w:shd w:val="clear" w:color="auto" w:fill="DBE5F1" w:themeFill="accent1" w:themeFillTint="33"/>
            <w:vAlign w:val="center"/>
          </w:tcPr>
          <w:p w14:paraId="187FE34A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440" w:type="dxa"/>
            <w:vMerge/>
            <w:shd w:val="clear" w:color="auto" w:fill="DBE5F1" w:themeFill="accent1" w:themeFillTint="33"/>
            <w:vAlign w:val="center"/>
          </w:tcPr>
          <w:p w14:paraId="7D3F5955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975" w:type="dxa"/>
            <w:vMerge/>
            <w:shd w:val="clear" w:color="auto" w:fill="DBE5F1" w:themeFill="accent1" w:themeFillTint="33"/>
            <w:vAlign w:val="center"/>
          </w:tcPr>
          <w:p w14:paraId="02530EB7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900" w:type="dxa"/>
            <w:vMerge/>
            <w:shd w:val="clear" w:color="auto" w:fill="DBE5F1" w:themeFill="accent1" w:themeFillTint="33"/>
            <w:vAlign w:val="center"/>
          </w:tcPr>
          <w:p w14:paraId="47682745" w14:textId="77777777" w:rsidR="0089414A" w:rsidRPr="006E4E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360" w:type="dxa"/>
            <w:shd w:val="clear" w:color="auto" w:fill="DBE5F1" w:themeFill="accent1" w:themeFillTint="33"/>
            <w:vAlign w:val="center"/>
          </w:tcPr>
          <w:p w14:paraId="158DD367" w14:textId="3198AD90" w:rsidR="0089414A" w:rsidRPr="00B842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lang w:bidi="ar-JO"/>
              </w:rPr>
              <w:t>M</w:t>
            </w:r>
          </w:p>
        </w:tc>
        <w:tc>
          <w:tcPr>
            <w:tcW w:w="270" w:type="dxa"/>
            <w:shd w:val="clear" w:color="auto" w:fill="DBE5F1" w:themeFill="accent1" w:themeFillTint="33"/>
            <w:vAlign w:val="center"/>
          </w:tcPr>
          <w:p w14:paraId="01B76308" w14:textId="49474C2C" w:rsidR="0089414A" w:rsidRPr="00B842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360" w:type="dxa"/>
            <w:shd w:val="clear" w:color="auto" w:fill="DBE5F1" w:themeFill="accent1" w:themeFillTint="33"/>
            <w:vAlign w:val="center"/>
          </w:tcPr>
          <w:p w14:paraId="3FD14BD9" w14:textId="03C17B2F" w:rsidR="0089414A" w:rsidRPr="00B842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352" w:type="dxa"/>
            <w:shd w:val="clear" w:color="auto" w:fill="DBE5F1" w:themeFill="accent1" w:themeFillTint="33"/>
            <w:vAlign w:val="center"/>
          </w:tcPr>
          <w:p w14:paraId="735ECFAB" w14:textId="309F69E1" w:rsidR="0089414A" w:rsidRPr="00B842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1628" w:type="dxa"/>
            <w:vMerge/>
            <w:shd w:val="clear" w:color="auto" w:fill="DBE5F1" w:themeFill="accent1" w:themeFillTint="33"/>
            <w:vAlign w:val="center"/>
          </w:tcPr>
          <w:p w14:paraId="368A1DD5" w14:textId="7D7AFD2F" w:rsidR="0089414A" w:rsidRPr="00652F28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</w:p>
        </w:tc>
      </w:tr>
      <w:tr w:rsidR="00EE380B" w:rsidRPr="00646E5B" w14:paraId="37B2E8BC" w14:textId="77777777" w:rsidTr="00D75B67">
        <w:trPr>
          <w:cantSplit/>
          <w:trHeight w:val="413"/>
          <w:tblHeader/>
          <w:jc w:val="center"/>
        </w:trPr>
        <w:tc>
          <w:tcPr>
            <w:tcW w:w="623" w:type="dxa"/>
            <w:vMerge/>
            <w:shd w:val="clear" w:color="auto" w:fill="DBE5F1" w:themeFill="accent1" w:themeFillTint="33"/>
            <w:vAlign w:val="center"/>
          </w:tcPr>
          <w:p w14:paraId="5331CA58" w14:textId="77777777" w:rsidR="0089414A" w:rsidRPr="006E4EA4" w:rsidRDefault="0089414A" w:rsidP="001D0C14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070" w:type="dxa"/>
            <w:vMerge/>
            <w:shd w:val="clear" w:color="auto" w:fill="DBE5F1" w:themeFill="accent1" w:themeFillTint="33"/>
            <w:noWrap/>
            <w:vAlign w:val="center"/>
          </w:tcPr>
          <w:p w14:paraId="64C93B2D" w14:textId="50471D09" w:rsidR="0089414A" w:rsidRPr="006E4E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Merge/>
            <w:shd w:val="clear" w:color="auto" w:fill="DBE5F1" w:themeFill="accent1" w:themeFillTint="33"/>
            <w:vAlign w:val="center"/>
          </w:tcPr>
          <w:p w14:paraId="16F010B5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260" w:type="dxa"/>
            <w:vMerge/>
            <w:shd w:val="clear" w:color="auto" w:fill="DBE5F1" w:themeFill="accent1" w:themeFillTint="33"/>
            <w:vAlign w:val="center"/>
          </w:tcPr>
          <w:p w14:paraId="12BD9DB0" w14:textId="77777777" w:rsidR="0089414A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054" w:type="dxa"/>
            <w:vMerge/>
            <w:shd w:val="clear" w:color="auto" w:fill="DBE5F1" w:themeFill="accent1" w:themeFillTint="33"/>
            <w:vAlign w:val="center"/>
          </w:tcPr>
          <w:p w14:paraId="0F5729AE" w14:textId="77777777" w:rsidR="0089414A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913" w:type="dxa"/>
            <w:vMerge/>
            <w:shd w:val="clear" w:color="auto" w:fill="DBE5F1" w:themeFill="accent1" w:themeFillTint="33"/>
            <w:vAlign w:val="center"/>
          </w:tcPr>
          <w:p w14:paraId="1DE6A94B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260" w:type="dxa"/>
            <w:vMerge/>
            <w:shd w:val="clear" w:color="auto" w:fill="DBE5F1" w:themeFill="accent1" w:themeFillTint="33"/>
            <w:vAlign w:val="center"/>
          </w:tcPr>
          <w:p w14:paraId="5C350D8F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1440" w:type="dxa"/>
            <w:vMerge/>
            <w:shd w:val="clear" w:color="auto" w:fill="DBE5F1" w:themeFill="accent1" w:themeFillTint="33"/>
            <w:vAlign w:val="center"/>
          </w:tcPr>
          <w:p w14:paraId="7A560F8C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975" w:type="dxa"/>
            <w:vMerge/>
            <w:shd w:val="clear" w:color="auto" w:fill="DBE5F1" w:themeFill="accent1" w:themeFillTint="33"/>
            <w:vAlign w:val="center"/>
          </w:tcPr>
          <w:p w14:paraId="529F5D94" w14:textId="77777777" w:rsidR="0089414A" w:rsidRPr="006E4EA4" w:rsidRDefault="0089414A" w:rsidP="002C6FD0">
            <w:pPr>
              <w:tabs>
                <w:tab w:val="left" w:pos="699"/>
                <w:tab w:val="center" w:pos="1017"/>
              </w:tabs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900" w:type="dxa"/>
            <w:vMerge/>
            <w:shd w:val="clear" w:color="auto" w:fill="DBE5F1" w:themeFill="accent1" w:themeFillTint="33"/>
            <w:vAlign w:val="center"/>
          </w:tcPr>
          <w:p w14:paraId="46D5CA03" w14:textId="77777777" w:rsidR="0089414A" w:rsidRPr="006E4E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360" w:type="dxa"/>
            <w:shd w:val="clear" w:color="auto" w:fill="DBE5F1" w:themeFill="accent1" w:themeFillTint="33"/>
            <w:vAlign w:val="center"/>
          </w:tcPr>
          <w:p w14:paraId="50E6ADF6" w14:textId="4F420C2D" w:rsidR="0089414A" w:rsidRPr="00B842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  <w:t>ص</w:t>
            </w:r>
          </w:p>
        </w:tc>
        <w:tc>
          <w:tcPr>
            <w:tcW w:w="270" w:type="dxa"/>
            <w:shd w:val="clear" w:color="auto" w:fill="DBE5F1" w:themeFill="accent1" w:themeFillTint="33"/>
            <w:vAlign w:val="center"/>
          </w:tcPr>
          <w:p w14:paraId="12B3A75D" w14:textId="33D9EC2C" w:rsidR="0089414A" w:rsidRPr="00B842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</w:rPr>
              <w:t>م</w:t>
            </w:r>
          </w:p>
        </w:tc>
        <w:tc>
          <w:tcPr>
            <w:tcW w:w="360" w:type="dxa"/>
            <w:shd w:val="clear" w:color="auto" w:fill="DBE5F1" w:themeFill="accent1" w:themeFillTint="33"/>
            <w:vAlign w:val="center"/>
          </w:tcPr>
          <w:p w14:paraId="1B5A1A14" w14:textId="6EADB23B" w:rsidR="0089414A" w:rsidRPr="00B842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</w:rPr>
              <w:t>ص</w:t>
            </w:r>
          </w:p>
        </w:tc>
        <w:tc>
          <w:tcPr>
            <w:tcW w:w="352" w:type="dxa"/>
            <w:shd w:val="clear" w:color="auto" w:fill="DBE5F1" w:themeFill="accent1" w:themeFillTint="33"/>
            <w:vAlign w:val="center"/>
          </w:tcPr>
          <w:p w14:paraId="11285F33" w14:textId="189B64F1" w:rsidR="0089414A" w:rsidRPr="00B842A4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  <w:lang w:bidi="ar-JO"/>
              </w:rPr>
            </w:pPr>
            <w:r w:rsidRPr="00B842A4">
              <w:rPr>
                <w:rFonts w:ascii="Gill Sans MT" w:hAnsi="Gill Sans MT"/>
                <w:b/>
                <w:bCs/>
                <w:sz w:val="16"/>
                <w:szCs w:val="16"/>
                <w:rtl/>
              </w:rPr>
              <w:t>م</w:t>
            </w:r>
          </w:p>
        </w:tc>
        <w:tc>
          <w:tcPr>
            <w:tcW w:w="1628" w:type="dxa"/>
            <w:vMerge/>
            <w:shd w:val="clear" w:color="auto" w:fill="DBE5F1" w:themeFill="accent1" w:themeFillTint="33"/>
            <w:vAlign w:val="center"/>
          </w:tcPr>
          <w:p w14:paraId="1D67F1C6" w14:textId="3803F500" w:rsidR="0089414A" w:rsidRPr="00652F28" w:rsidRDefault="0089414A" w:rsidP="002C6F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  <w:rtl/>
              </w:rPr>
            </w:pPr>
          </w:p>
        </w:tc>
      </w:tr>
      <w:tr w:rsidR="00EE380B" w:rsidRPr="00994BE0" w14:paraId="1F9EC5DA" w14:textId="77777777" w:rsidTr="00D75B67">
        <w:tblPrEx>
          <w:tblCellMar>
            <w:left w:w="108" w:type="dxa"/>
            <w:right w:w="108" w:type="dxa"/>
          </w:tblCellMar>
        </w:tblPrEx>
        <w:trPr>
          <w:trHeight w:val="458"/>
          <w:jc w:val="center"/>
        </w:trPr>
        <w:tc>
          <w:tcPr>
            <w:tcW w:w="623" w:type="dxa"/>
            <w:vAlign w:val="center"/>
          </w:tcPr>
          <w:p w14:paraId="1383AEF7" w14:textId="63AEDD96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309B065" w14:textId="7AC931AD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35C0ED3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558CDE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7AE064A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0D82EC1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26B608F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3081CCC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7E9AF11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191F318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CBB065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DEF27B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AD2CDA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742942E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11EF2D0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DE6AEC7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3D2A3BE7" w14:textId="4677A9FE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2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14F04FB6" w14:textId="1BF911BD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622EBD6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623F7E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CEAEFB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7BFB87F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A1BE8D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2BC065A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0F07D66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3AB95CD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42AECF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2DD158D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349B78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4E1268D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5BF8ABE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78AFE074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4FBD9172" w14:textId="77C161B1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3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4F8BEE49" w14:textId="4BAD3B02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464139D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F54C65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024A04A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6CA01BC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2CF746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7BB11BF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548A7AF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5F9C446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08F8E1C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4EF9AE1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B9951D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3E4C37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3DBC37A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4CAFF69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275A7BC9" w14:textId="50CDBD22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lastRenderedPageBreak/>
              <w:t>4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E8EA51A" w14:textId="5ED8344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31609ED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2B9F05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2457AA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0E7FB5C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ADFDF6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989AB6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4180C75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046B137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1AD5A58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113CE15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79DE5F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F8C8F1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7DF2C05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22BC623F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5CEBCDBC" w14:textId="7FDDA8AD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5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13054F6E" w14:textId="46C70A88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4DC4DCE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145AFDE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01CC6AE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1A2DF8C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D7C969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0FAB122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30E3309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16CBD7F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528E0A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2C3FD3F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7B38E6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E6A35C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1A17EBC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4DF85889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363A22C0" w14:textId="759CE131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6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35E00F04" w14:textId="0FD9EBDC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6FACDA3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53CD1B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947247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594DC24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68278B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165D741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1A3AB8D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59D21C4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C9463A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13C0DC6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8D465A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374CE31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681A248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087B04DB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39DD00A4" w14:textId="1E7807D1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7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56892C8" w14:textId="4762F1A4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37D3D8F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537ABE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53C9FEB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073E088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74F811F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6BD6797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1DFE956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4AB5B1A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76C764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5703821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CA2EB4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5128AF6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4BD6BF7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3C5E252B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6C0AAECC" w14:textId="7DD0AFDE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8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33BFD5DB" w14:textId="5581B50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617BFD6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CB5909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0C78DCD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13BC811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8047C0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0F174F8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0C526A8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50CD5BE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14BF38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9CB565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8BD2E9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6CB1138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071499D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08F5DDA8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6A1BF712" w14:textId="49F7DAC6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9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7370DDD6" w14:textId="1972F489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4BFB405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0E0558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393CC7B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6BC5DA5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2A3DE38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234F3C3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31C4DE7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6897840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17B1B42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1757FB7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556641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7E4A7CC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70EE81C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4FD856CB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2313717A" w14:textId="7E2EDA83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0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057EC71D" w14:textId="3CDA7050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6BA947D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83739E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59B4875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7DB7FDB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2B60EBC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041383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2116351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6BFF025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10A187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6B59DBC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15265B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011535A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1B74186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544D53B8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0E156C11" w14:textId="1CDDAD8C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1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7BA33E6F" w14:textId="5EB2D800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409F149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1E5F73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5E48E2D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2D32923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198F03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5345474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23CB3C1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46CD100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43ECB5E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6B0C600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4CD9E7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6F457A5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32B13BB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724645E2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11F01360" w14:textId="5FE67243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2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B90E11F" w14:textId="4F1273C4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701922D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F5ACEB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29B88A3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279B03A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535EDC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10F0EA1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0551CCD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2E2B8B4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78AE75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6DA494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F39091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4A1FC12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5A07A4B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59833C71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1241D208" w14:textId="54BD87BA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3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04F117EF" w14:textId="0FDFA822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302FCD6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4E75D8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2AFCDD7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41C8DFA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D87C4A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3C9001D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7BA3D11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5699A22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EEF2FA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1903DFF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44B355A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EE9C27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38A2D2F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1CCF48B1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29B870ED" w14:textId="3389F9CD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4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49E6B9B" w14:textId="578879E0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5C92F52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CD466F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4B7FAEC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7C6020D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89405D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31AFAAD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3B3AEA3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5E389C4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CCFDDC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D7D006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0F853DB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059D8E9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74BD4A1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49B7CFDA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6F0C97E2" w14:textId="08E5863A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lastRenderedPageBreak/>
              <w:t>15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4532D832" w14:textId="72C0F1E3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4A9CC82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7BB6B59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2B622C2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70442E5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905D0E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3F2C17D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199C8A5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2573E8F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ABD693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7F7ACEE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56159C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2BDEE8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285115A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7D5AD8F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0617E63B" w14:textId="088D1A6A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6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43267B2F" w14:textId="5578606C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3650826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9A6A7F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985A73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376B9FB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1827948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179F5F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7EDD759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10F52DE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8EE96C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641A983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B4F87D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651A627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68DC55D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5A645828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30A04430" w14:textId="7CE49240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7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B07F020" w14:textId="2410B945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2A93EE9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833FCB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4D73536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5C5426A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71F1349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D7A8A6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711D32D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08353C2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D506A9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11153FC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73D708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0B12580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1E6D18F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4B07D171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268D450F" w14:textId="06771980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8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C34C508" w14:textId="2AFF7DE3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7F77958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29AF484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4474EAD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5463120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1D2831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13FD0EE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6E31C18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05DA63C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632E6B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9C9EC6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27DD5F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5085922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615D155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322B19C9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0B42AA50" w14:textId="58920D16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9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7D408795" w14:textId="00FD2A0B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2F9E6D6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BD8794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6AB2CAE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681FD06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009704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752467E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10B2A6D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30B665A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067C88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885011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186C61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5A6A1CD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32B057F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03743E88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6181FCC3" w14:textId="697C6424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20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1E0048A" w14:textId="776B1142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2A1AE98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57E30F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3528774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6C749D9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135BCB9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39F2D7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4C9EEEA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0835D1F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13C48FA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76C8BA5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0DA2457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54F012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58C11CA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45A03083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493AAE53" w14:textId="6C54BE17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21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BD64383" w14:textId="088AA0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55E8CCB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F03217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6278B8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0621785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6D7AFF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2B85E94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4B520C4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25ADB2F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13B7B04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8F1977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74D632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EE10F8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2B3905C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7FB1A4A9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5D57F624" w14:textId="3F75731D" w:rsidR="0089414A" w:rsidRPr="00994BE0" w:rsidRDefault="0089414A" w:rsidP="001D0C14">
            <w:pPr>
              <w:spacing w:before="240" w:line="360" w:lineRule="auto"/>
              <w:jc w:val="cente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22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044824D2" w14:textId="18AA6E58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5EB942A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4402ED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2D51738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28C8D25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C7C1EC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00B6C86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7F333C7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6BA440C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1757097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112B9A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46680D1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0CAD64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4F44064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3D54D8A1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48601392" w14:textId="217436CD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23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8DB9CD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0C1D6F1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03B0CD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54692F6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624CA0A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C435CD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F4EA20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16AA467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1D5E73B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4B88F7B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6093D39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22A075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4168CEF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1A15471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75C4CB8A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7B0776D2" w14:textId="4B0BA65D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24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8664A6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3742266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7FC8A32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4F27BF3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42DECBA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7293F16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30A037B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0D86056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69891FE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4C9A77B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5CEFEFF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BD6997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72C990C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3391A71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535A9CBE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19C167D5" w14:textId="4F494834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25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BB9077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745FEC5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1EFBBC5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3A747E7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22246B8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C6239E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2F53CB3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3CA7488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78965D8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B8FC36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15478CC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4F1542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693691D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7D341D7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0C21B54A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563C0874" w14:textId="139E0006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lastRenderedPageBreak/>
              <w:t>26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81D256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7130C36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76C4F7D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7D65FB5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4C68A7B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A22087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6AB25A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2ECF630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6516358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010EBF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44392DB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09C585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68F4FF2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47D3319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82C1E54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0434860B" w14:textId="02953FCA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27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E07034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1E1585E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ABD962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6361D5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3510CE9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F29B92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EB0D37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70ACCB2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2FFA71F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5F389B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5AF7220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5E1134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36AD4F2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74A48FC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E935539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7F946B55" w14:textId="14DABB1D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28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7BE68E8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56F65AD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4087BF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488AEF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5AACF35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8D3D78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1FFF64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1397463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2D6DE96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C9FCF1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49D8617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0D1F465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03D9DE4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5F2A232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49A63832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2539658B" w14:textId="01E0F90D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29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5F9467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6710E2D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DDB91B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3B7144F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036F6F6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F68045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047C46F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2EBC44A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07A1C3D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3E2991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0717277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1E512D7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B48E02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49B1EB8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C3FA121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08C6A3F1" w14:textId="2A48FDC7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0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478C1CD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653BE24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56402F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28D2F41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3FEB8DF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7312BD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146CC79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2C3244A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1F7F744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779BE26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3249DF9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712763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7A4F2E0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10C4E2D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391C363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60156A52" w14:textId="2682DE6D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1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309CA50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0473E43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D06262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FF2BE2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3E74933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1B103B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6EE90B3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7D60984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7DBF688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31B24C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335E65E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4778C5B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7F467D3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4CAEA8E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5ADFCDE0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6A018C45" w14:textId="412DB6D9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2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86F351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3D53ACA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4E12AC6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3D6DA8D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32F21DE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1221DB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24D9E33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55EEC5F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442D80C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0B2294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6DE6AAE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453895B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26D4C0A3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613C218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E5AE86C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56E9F84B" w14:textId="6F27C983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3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8E740F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0AB531C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64429F0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6ADB377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76ECAAD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277BA62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DA0F88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336C651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606FB0D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7E142B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57C928F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B3483C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08B1896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18B8387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64D84E71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695D257F" w14:textId="79B38F85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4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357476A4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4FF854E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04DF291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00394B0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30FF167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16119A9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3C63907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52AA966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7559A1F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0AA7A72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5CC4209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6B240FA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6178A99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661F965D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52279B7A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670A21E6" w14:textId="252B08D5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5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0AC36566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0515C2AA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2ED9A79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6EFFD9D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6854386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38F8EF4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40FFF9DE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3721954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1E68F0F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AF1906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603D49E8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2A49339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554D917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22487E7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  <w:tr w:rsidR="00EE380B" w:rsidRPr="00994BE0" w14:paraId="2E048EE7" w14:textId="77777777" w:rsidTr="00D75B67">
        <w:tblPrEx>
          <w:tblCellMar>
            <w:left w:w="108" w:type="dxa"/>
            <w:right w:w="108" w:type="dxa"/>
          </w:tblCellMar>
        </w:tblPrEx>
        <w:trPr>
          <w:trHeight w:val="350"/>
          <w:jc w:val="center"/>
        </w:trPr>
        <w:tc>
          <w:tcPr>
            <w:tcW w:w="623" w:type="dxa"/>
            <w:vAlign w:val="center"/>
          </w:tcPr>
          <w:p w14:paraId="59462B07" w14:textId="07DE3656" w:rsidR="0089414A" w:rsidRDefault="0089414A" w:rsidP="001D0C14">
            <w:pPr>
              <w:spacing w:before="240" w:line="360" w:lineRule="auto"/>
              <w:jc w:val="cente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6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73ED8D8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810" w:type="dxa"/>
          </w:tcPr>
          <w:p w14:paraId="7B5C242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18E4B6FB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054" w:type="dxa"/>
          </w:tcPr>
          <w:p w14:paraId="194C6C90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913" w:type="dxa"/>
          </w:tcPr>
          <w:p w14:paraId="23ED9EB1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260" w:type="dxa"/>
          </w:tcPr>
          <w:p w14:paraId="5011A739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440" w:type="dxa"/>
          </w:tcPr>
          <w:p w14:paraId="50491757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75" w:type="dxa"/>
          </w:tcPr>
          <w:p w14:paraId="1F113215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900" w:type="dxa"/>
          </w:tcPr>
          <w:p w14:paraId="71BB226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33247E6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270" w:type="dxa"/>
          </w:tcPr>
          <w:p w14:paraId="1A12D25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60" w:type="dxa"/>
          </w:tcPr>
          <w:p w14:paraId="5F1D57E2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352" w:type="dxa"/>
          </w:tcPr>
          <w:p w14:paraId="03C15CFC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  <w:tc>
          <w:tcPr>
            <w:tcW w:w="1628" w:type="dxa"/>
          </w:tcPr>
          <w:p w14:paraId="2D18DDDF" w14:textId="77777777" w:rsidR="0089414A" w:rsidRPr="00994BE0" w:rsidRDefault="0089414A" w:rsidP="00646E5B">
            <w:pPr>
              <w:spacing w:before="240" w:line="360" w:lineRule="auto"/>
              <w:rPr>
                <w:lang w:bidi="ar-JO"/>
              </w:rPr>
            </w:pPr>
          </w:p>
        </w:tc>
      </w:tr>
    </w:tbl>
    <w:p w14:paraId="2D8B9A5E" w14:textId="12480082" w:rsidR="00220DCF" w:rsidRDefault="00220DCF" w:rsidP="005F6563">
      <w:pPr>
        <w:rPr>
          <w:rtl/>
        </w:rPr>
      </w:pPr>
    </w:p>
    <w:p w14:paraId="3CA434F2" w14:textId="1BEACB12" w:rsidR="0075238B" w:rsidRDefault="00820A08" w:rsidP="00820A08">
      <w:pPr>
        <w:bidi w:val="0"/>
        <w:jc w:val="center"/>
        <w:rPr>
          <w:b/>
          <w:bCs/>
          <w:sz w:val="28"/>
          <w:szCs w:val="28"/>
          <w:lang w:bidi="ar-JO"/>
        </w:rPr>
      </w:pPr>
      <w:r>
        <w:rPr>
          <w:b/>
          <w:bCs/>
          <w:sz w:val="28"/>
          <w:szCs w:val="28"/>
          <w:lang w:bidi="ar-JO"/>
        </w:rPr>
        <w:lastRenderedPageBreak/>
        <w:t>HSQA Team</w:t>
      </w:r>
      <w:r w:rsidR="00B01A74">
        <w:rPr>
          <w:b/>
          <w:bCs/>
          <w:sz w:val="28"/>
          <w:szCs w:val="28"/>
          <w:lang w:bidi="ar-JO"/>
        </w:rPr>
        <w:t xml:space="preserve"> - </w:t>
      </w:r>
      <w:r w:rsidR="00B01A74">
        <w:rPr>
          <w:rFonts w:hint="cs"/>
          <w:b/>
          <w:bCs/>
          <w:sz w:val="28"/>
          <w:szCs w:val="28"/>
          <w:rtl/>
          <w:lang w:bidi="ar-JO"/>
        </w:rPr>
        <w:t>فريق المشروع</w:t>
      </w:r>
    </w:p>
    <w:p w14:paraId="6EF07272" w14:textId="77777777" w:rsidR="00D50B4C" w:rsidRPr="0075238B" w:rsidRDefault="00D50B4C">
      <w:pPr>
        <w:rPr>
          <w:b/>
          <w:bCs/>
          <w:sz w:val="28"/>
          <w:szCs w:val="28"/>
          <w:rtl/>
          <w:lang w:bidi="ar-JO"/>
        </w:rPr>
      </w:pPr>
    </w:p>
    <w:tbl>
      <w:tblPr>
        <w:bidiVisual/>
        <w:tblW w:w="13197" w:type="dxa"/>
        <w:jc w:val="center"/>
        <w:tblLook w:val="04A0" w:firstRow="1" w:lastRow="0" w:firstColumn="1" w:lastColumn="0" w:noHBand="0" w:noVBand="1"/>
      </w:tblPr>
      <w:tblGrid>
        <w:gridCol w:w="696"/>
        <w:gridCol w:w="8423"/>
        <w:gridCol w:w="2008"/>
        <w:gridCol w:w="2070"/>
      </w:tblGrid>
      <w:tr w:rsidR="00B01A74" w:rsidRPr="00994BE0" w14:paraId="09EF4ABF" w14:textId="77777777" w:rsidTr="00530D1A">
        <w:trPr>
          <w:trHeight w:val="152"/>
          <w:jc w:val="center"/>
        </w:trPr>
        <w:tc>
          <w:tcPr>
            <w:tcW w:w="3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310392C8" w14:textId="75C9C520" w:rsidR="00B01A74" w:rsidRPr="0075238B" w:rsidRDefault="00B01A74" w:rsidP="00B01A74">
            <w:pPr>
              <w:bidi w:val="0"/>
              <w:jc w:val="right"/>
              <w:rPr>
                <w:b/>
                <w:bCs/>
                <w:rtl/>
                <w:lang w:bidi="ar-JO"/>
              </w:rPr>
            </w:pPr>
            <w:r w:rsidRPr="441231B1">
              <w:rPr>
                <w:b/>
                <w:bCs/>
                <w:lang w:bidi="ar-JO"/>
              </w:rPr>
              <w:t>#</w:t>
            </w:r>
          </w:p>
        </w:tc>
        <w:tc>
          <w:tcPr>
            <w:tcW w:w="8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noWrap/>
            <w:vAlign w:val="center"/>
          </w:tcPr>
          <w:p w14:paraId="7122DFCA" w14:textId="7F071DB5" w:rsidR="00B01A74" w:rsidRPr="006F2F4D" w:rsidRDefault="00B01A74" w:rsidP="00B01A74">
            <w:pPr>
              <w:jc w:val="center"/>
              <w:rPr>
                <w:b/>
                <w:bCs/>
                <w:rtl/>
                <w:lang w:bidi="ar-JO"/>
              </w:rPr>
            </w:pPr>
            <w:r w:rsidRPr="441231B1">
              <w:rPr>
                <w:b/>
                <w:bCs/>
                <w:rtl/>
                <w:lang w:bidi="ar-JO"/>
              </w:rPr>
              <w:t>الاسم/</w:t>
            </w:r>
            <w:r w:rsidRPr="441231B1">
              <w:rPr>
                <w:b/>
                <w:bCs/>
                <w:lang w:bidi="ar-JO"/>
              </w:rPr>
              <w:t xml:space="preserve"> Name</w:t>
            </w: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7CB54E7F" w14:textId="45E29138" w:rsidR="00B01A74" w:rsidRDefault="00B01A74" w:rsidP="00B01A74">
            <w:pPr>
              <w:bidi w:val="0"/>
              <w:jc w:val="center"/>
              <w:rPr>
                <w:b/>
                <w:bCs/>
                <w:rtl/>
                <w:lang w:bidi="ar-JO"/>
              </w:rPr>
            </w:pPr>
            <w:r>
              <w:rPr>
                <w:b/>
                <w:bCs/>
                <w:lang w:bidi="ar-JO"/>
              </w:rPr>
              <w:t>Role-</w:t>
            </w:r>
            <w:r>
              <w:rPr>
                <w:rFonts w:hint="cs"/>
                <w:b/>
                <w:bCs/>
                <w:rtl/>
                <w:lang w:bidi="ar-JO"/>
              </w:rPr>
              <w:t>الوظيفة</w:t>
            </w: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vAlign w:val="center"/>
          </w:tcPr>
          <w:p w14:paraId="58D8A2ED" w14:textId="2A845F76" w:rsidR="00B01A74" w:rsidRPr="006F2F4D" w:rsidRDefault="00B01A74" w:rsidP="00B01A74">
            <w:pPr>
              <w:jc w:val="center"/>
              <w:rPr>
                <w:b/>
                <w:bCs/>
                <w:lang w:bidi="ar-JO"/>
              </w:rPr>
            </w:pPr>
            <w:r w:rsidRPr="441231B1">
              <w:rPr>
                <w:b/>
                <w:bCs/>
                <w:rtl/>
                <w:lang w:bidi="ar-JO"/>
              </w:rPr>
              <w:t>التوقيع/</w:t>
            </w:r>
            <w:r w:rsidRPr="441231B1">
              <w:rPr>
                <w:b/>
                <w:bCs/>
                <w:lang w:bidi="ar-JO"/>
              </w:rPr>
              <w:t xml:space="preserve"> Signature</w:t>
            </w:r>
          </w:p>
        </w:tc>
      </w:tr>
      <w:tr w:rsidR="00B01A74" w:rsidRPr="00994BE0" w14:paraId="71D5B340" w14:textId="77777777" w:rsidTr="00530D1A">
        <w:trPr>
          <w:trHeight w:val="864"/>
          <w:jc w:val="center"/>
        </w:trPr>
        <w:tc>
          <w:tcPr>
            <w:tcW w:w="3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134366" w14:textId="77777777" w:rsidR="00B01A74" w:rsidRPr="0075238B" w:rsidRDefault="00B01A74" w:rsidP="00B01A74">
            <w:pPr>
              <w:bidi w:val="0"/>
              <w:ind w:left="36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</w:t>
            </w:r>
          </w:p>
        </w:tc>
        <w:tc>
          <w:tcPr>
            <w:tcW w:w="8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4A0D7ADE" w14:textId="77777777" w:rsidR="00B01A74" w:rsidRPr="00994BE0" w:rsidRDefault="00B01A74" w:rsidP="00B01A74">
            <w:pPr>
              <w:jc w:val="center"/>
              <w:rPr>
                <w:rtl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A5E39C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2F7630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</w:tr>
      <w:tr w:rsidR="00B01A74" w:rsidRPr="00994BE0" w14:paraId="28A5BE34" w14:textId="77777777" w:rsidTr="00530D1A">
        <w:trPr>
          <w:trHeight w:val="864"/>
          <w:jc w:val="center"/>
        </w:trPr>
        <w:tc>
          <w:tcPr>
            <w:tcW w:w="3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4A97B6" w14:textId="77777777" w:rsidR="00B01A74" w:rsidRPr="0075238B" w:rsidRDefault="00B01A74" w:rsidP="00B01A74">
            <w:pPr>
              <w:bidi w:val="0"/>
              <w:ind w:left="36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</w:t>
            </w:r>
          </w:p>
        </w:tc>
        <w:tc>
          <w:tcPr>
            <w:tcW w:w="8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7EAAFC74" w14:textId="77777777" w:rsidR="00B01A74" w:rsidRPr="00994BE0" w:rsidRDefault="00B01A74" w:rsidP="00B01A74">
            <w:pPr>
              <w:jc w:val="center"/>
              <w:rPr>
                <w:rtl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C7564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A3D818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</w:tr>
      <w:tr w:rsidR="00B01A74" w:rsidRPr="00994BE0" w14:paraId="5DD31A05" w14:textId="77777777" w:rsidTr="00530D1A">
        <w:trPr>
          <w:trHeight w:val="864"/>
          <w:jc w:val="center"/>
        </w:trPr>
        <w:tc>
          <w:tcPr>
            <w:tcW w:w="3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7E8E2E" w14:textId="77777777" w:rsidR="00B01A74" w:rsidRPr="0075238B" w:rsidRDefault="00B01A74" w:rsidP="00B01A74">
            <w:pPr>
              <w:bidi w:val="0"/>
              <w:ind w:left="36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</w:t>
            </w:r>
          </w:p>
        </w:tc>
        <w:tc>
          <w:tcPr>
            <w:tcW w:w="8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07217662" w14:textId="77777777" w:rsidR="00B01A74" w:rsidRPr="00994BE0" w:rsidRDefault="00B01A74" w:rsidP="00B01A74">
            <w:pPr>
              <w:jc w:val="center"/>
              <w:rPr>
                <w:rtl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92C0EF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C74C9E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</w:tr>
      <w:tr w:rsidR="00B01A74" w:rsidRPr="00994BE0" w14:paraId="3BBA241D" w14:textId="77777777" w:rsidTr="00530D1A">
        <w:trPr>
          <w:trHeight w:val="864"/>
          <w:jc w:val="center"/>
        </w:trPr>
        <w:tc>
          <w:tcPr>
            <w:tcW w:w="3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9A1CBE" w14:textId="77777777" w:rsidR="00B01A74" w:rsidRDefault="00B01A74" w:rsidP="00B01A74">
            <w:pPr>
              <w:bidi w:val="0"/>
              <w:ind w:left="360"/>
              <w:jc w:val="right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4</w:t>
            </w:r>
          </w:p>
        </w:tc>
        <w:tc>
          <w:tcPr>
            <w:tcW w:w="8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614D6037" w14:textId="77777777" w:rsidR="00B01A74" w:rsidRPr="00994BE0" w:rsidRDefault="00B01A74" w:rsidP="00B01A74">
            <w:pPr>
              <w:jc w:val="center"/>
              <w:rPr>
                <w:rtl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819E78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710AD9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</w:tr>
      <w:tr w:rsidR="00B01A74" w:rsidRPr="00994BE0" w14:paraId="0427BC66" w14:textId="77777777" w:rsidTr="00530D1A">
        <w:trPr>
          <w:trHeight w:val="864"/>
          <w:jc w:val="center"/>
        </w:trPr>
        <w:tc>
          <w:tcPr>
            <w:tcW w:w="3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083AFC" w14:textId="77777777" w:rsidR="00B01A74" w:rsidRDefault="00B01A74" w:rsidP="00B01A74">
            <w:pPr>
              <w:bidi w:val="0"/>
              <w:ind w:left="360"/>
              <w:jc w:val="right"/>
              <w:rPr>
                <w:b/>
                <w:bCs/>
                <w:rtl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8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29CBB635" w14:textId="77777777" w:rsidR="00B01A74" w:rsidRPr="00994BE0" w:rsidRDefault="00B01A74" w:rsidP="00B01A74">
            <w:pPr>
              <w:jc w:val="center"/>
              <w:rPr>
                <w:rtl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50EB5A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19CF06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</w:tr>
      <w:tr w:rsidR="00B01A74" w:rsidRPr="00994BE0" w14:paraId="2B085B45" w14:textId="77777777" w:rsidTr="00530D1A">
        <w:trPr>
          <w:trHeight w:val="864"/>
          <w:jc w:val="center"/>
        </w:trPr>
        <w:tc>
          <w:tcPr>
            <w:tcW w:w="3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1BFA8B" w14:textId="7AA23F61" w:rsidR="00B01A74" w:rsidRDefault="00B01A74" w:rsidP="00B01A74">
            <w:pPr>
              <w:bidi w:val="0"/>
              <w:ind w:left="360"/>
              <w:jc w:val="right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6</w:t>
            </w:r>
          </w:p>
        </w:tc>
        <w:tc>
          <w:tcPr>
            <w:tcW w:w="8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77678128" w14:textId="77777777" w:rsidR="00B01A74" w:rsidRPr="00994BE0" w:rsidRDefault="00B01A74" w:rsidP="00B01A74">
            <w:pPr>
              <w:jc w:val="center"/>
              <w:rPr>
                <w:rtl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3B940E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  <w:tc>
          <w:tcPr>
            <w:tcW w:w="22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D2D37E" w14:textId="77777777" w:rsidR="00B01A74" w:rsidRPr="00994BE0" w:rsidRDefault="00B01A74" w:rsidP="00B01A74">
            <w:pPr>
              <w:jc w:val="center"/>
              <w:rPr>
                <w:lang w:bidi="ar-JO"/>
              </w:rPr>
            </w:pPr>
          </w:p>
        </w:tc>
      </w:tr>
    </w:tbl>
    <w:p w14:paraId="1153B6D6" w14:textId="3A045781" w:rsidR="00862F02" w:rsidRDefault="00862F02" w:rsidP="005B5F5B">
      <w:pPr>
        <w:rPr>
          <w:rtl/>
          <w:lang w:bidi="ar-JO"/>
        </w:rPr>
      </w:pPr>
    </w:p>
    <w:sectPr w:rsidR="00862F02" w:rsidSect="00CD771D">
      <w:headerReference w:type="default" r:id="rId10"/>
      <w:footerReference w:type="default" r:id="rId11"/>
      <w:footerReference w:type="first" r:id="rId12"/>
      <w:pgSz w:w="16838" w:h="11906" w:orient="landscape" w:code="9"/>
      <w:pgMar w:top="450" w:right="720" w:bottom="18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D1285" w14:textId="77777777" w:rsidR="00F464E9" w:rsidRDefault="00F464E9" w:rsidP="00CE149A">
      <w:r>
        <w:separator/>
      </w:r>
    </w:p>
  </w:endnote>
  <w:endnote w:type="continuationSeparator" w:id="0">
    <w:p w14:paraId="75012942" w14:textId="77777777" w:rsidR="00F464E9" w:rsidRDefault="00F464E9" w:rsidP="00CE149A">
      <w:r>
        <w:continuationSeparator/>
      </w:r>
    </w:p>
  </w:endnote>
  <w:endnote w:type="continuationNotice" w:id="1">
    <w:p w14:paraId="27EF20F2" w14:textId="77777777" w:rsidR="00F464E9" w:rsidRDefault="00F464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082644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34969" w14:textId="28AE869A" w:rsidR="00C71D08" w:rsidRDefault="00C71D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159B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2EF15942" w14:textId="73173FCD" w:rsidR="00820A08" w:rsidRDefault="00820A08" w:rsidP="00820A08">
    <w:pPr>
      <w:pStyle w:val="Footer"/>
      <w:rPr>
        <w:rtl/>
        <w:lang w:bidi="ar-JO"/>
      </w:rPr>
    </w:pPr>
    <w:r>
      <w:rPr>
        <w:rFonts w:hint="cs"/>
        <w:rtl/>
        <w:lang w:bidi="ar-JO"/>
      </w:rPr>
      <w:t>رقم الص</w:t>
    </w:r>
    <w:r w:rsidR="00816118">
      <w:rPr>
        <w:rFonts w:hint="cs"/>
        <w:rtl/>
        <w:lang w:bidi="ar-JO"/>
      </w:rPr>
      <w:t>ف</w:t>
    </w:r>
    <w:r>
      <w:rPr>
        <w:rFonts w:hint="cs"/>
        <w:rtl/>
        <w:lang w:bidi="ar-JO"/>
      </w:rPr>
      <w:t xml:space="preserve">حة:__/__ </w:t>
    </w:r>
    <w:r>
      <w:rPr>
        <w:lang w:bidi="ar-JO"/>
      </w:rPr>
      <w:t xml:space="preserve">Page Number  </w:t>
    </w:r>
    <w:r>
      <w:rPr>
        <w:rFonts w:hint="cs"/>
        <w:rtl/>
        <w:lang w:bidi="ar-JO"/>
      </w:rPr>
      <w:t xml:space="preserve">                                                                                             </w:t>
    </w:r>
    <w:r w:rsidR="00FB3707">
      <w:rPr>
        <w:rFonts w:hint="cs"/>
        <w:rtl/>
        <w:lang w:bidi="ar-JO"/>
      </w:rPr>
      <w:t>ت</w:t>
    </w:r>
    <w:r>
      <w:rPr>
        <w:rFonts w:hint="cs"/>
        <w:rtl/>
        <w:lang w:bidi="ar-JO"/>
      </w:rPr>
      <w:t>وقيع المدرب</w:t>
    </w:r>
    <w:r w:rsidR="00195435">
      <w:rPr>
        <w:rFonts w:hint="cs"/>
        <w:rtl/>
        <w:lang w:bidi="ar-JO"/>
      </w:rPr>
      <w:t>يبن</w:t>
    </w:r>
    <w:r>
      <w:rPr>
        <w:rFonts w:hint="cs"/>
        <w:rtl/>
        <w:lang w:bidi="ar-JO"/>
      </w:rPr>
      <w:t>:______________________________</w:t>
    </w:r>
    <w:r>
      <w:rPr>
        <w:lang w:bidi="ar-JO"/>
      </w:rPr>
      <w:t>Trainer</w:t>
    </w:r>
    <w:r w:rsidR="00597691">
      <w:rPr>
        <w:lang w:bidi="ar-JO"/>
      </w:rPr>
      <w:t>s</w:t>
    </w:r>
    <w:r>
      <w:rPr>
        <w:lang w:bidi="ar-JO"/>
      </w:rPr>
      <w:t xml:space="preserve"> Signature</w:t>
    </w:r>
    <w:r w:rsidR="00195435">
      <w:rPr>
        <w:lang w:bidi="ar-JO"/>
      </w:rPr>
      <w:t>s</w:t>
    </w:r>
    <w:r>
      <w:rPr>
        <w:lang w:bidi="ar-JO"/>
      </w:rPr>
      <w:t xml:space="preserve"> :</w:t>
    </w:r>
  </w:p>
  <w:p w14:paraId="46696B08" w14:textId="77777777" w:rsidR="00C71D08" w:rsidRDefault="00C71D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D07BF" w14:textId="6385EBF9" w:rsidR="00820A08" w:rsidRDefault="00820A08" w:rsidP="00820A08">
    <w:pPr>
      <w:pStyle w:val="Footer"/>
      <w:rPr>
        <w:rtl/>
        <w:lang w:bidi="ar-JO"/>
      </w:rPr>
    </w:pPr>
    <w:r>
      <w:rPr>
        <w:rFonts w:hint="cs"/>
        <w:rtl/>
        <w:lang w:bidi="ar-JO"/>
      </w:rPr>
      <w:t>رقم الص</w:t>
    </w:r>
    <w:r w:rsidR="00816118">
      <w:rPr>
        <w:rFonts w:hint="cs"/>
        <w:rtl/>
        <w:lang w:bidi="ar-JO"/>
      </w:rPr>
      <w:t>ف</w:t>
    </w:r>
    <w:r>
      <w:rPr>
        <w:rFonts w:hint="cs"/>
        <w:rtl/>
        <w:lang w:bidi="ar-JO"/>
      </w:rPr>
      <w:t xml:space="preserve">حة:__/__ </w:t>
    </w:r>
    <w:r>
      <w:rPr>
        <w:lang w:bidi="ar-JO"/>
      </w:rPr>
      <w:t xml:space="preserve">Page Number  </w:t>
    </w:r>
    <w:r>
      <w:rPr>
        <w:rFonts w:hint="cs"/>
        <w:rtl/>
        <w:lang w:bidi="ar-JO"/>
      </w:rPr>
      <w:t xml:space="preserve">                                                                    </w:t>
    </w:r>
    <w:r w:rsidR="00104312">
      <w:rPr>
        <w:rFonts w:hint="cs"/>
        <w:rtl/>
        <w:lang w:bidi="ar-JO"/>
      </w:rPr>
      <w:t xml:space="preserve">  </w:t>
    </w:r>
    <w:r>
      <w:rPr>
        <w:rFonts w:hint="cs"/>
        <w:rtl/>
        <w:lang w:bidi="ar-JO"/>
      </w:rPr>
      <w:t xml:space="preserve">                         </w:t>
    </w:r>
    <w:r w:rsidR="00FB3707">
      <w:rPr>
        <w:rFonts w:hint="cs"/>
        <w:rtl/>
        <w:lang w:bidi="ar-JO"/>
      </w:rPr>
      <w:t>ت</w:t>
    </w:r>
    <w:r>
      <w:rPr>
        <w:rFonts w:hint="cs"/>
        <w:rtl/>
        <w:lang w:bidi="ar-JO"/>
      </w:rPr>
      <w:t>وقيع المدرب</w:t>
    </w:r>
    <w:r w:rsidR="00104312">
      <w:rPr>
        <w:rFonts w:hint="cs"/>
        <w:rtl/>
        <w:lang w:bidi="ar-JO"/>
      </w:rPr>
      <w:t>ين</w:t>
    </w:r>
    <w:r>
      <w:rPr>
        <w:rFonts w:hint="cs"/>
        <w:rtl/>
        <w:lang w:bidi="ar-JO"/>
      </w:rPr>
      <w:t>:______________________________</w:t>
    </w:r>
    <w:r>
      <w:rPr>
        <w:lang w:bidi="ar-JO"/>
      </w:rPr>
      <w:t>Trainer</w:t>
    </w:r>
    <w:r w:rsidR="00104312">
      <w:rPr>
        <w:lang w:bidi="ar-JO"/>
      </w:rPr>
      <w:t>s</w:t>
    </w:r>
    <w:r>
      <w:rPr>
        <w:lang w:bidi="ar-JO"/>
      </w:rPr>
      <w:t xml:space="preserve"> Signature :</w:t>
    </w:r>
  </w:p>
  <w:p w14:paraId="0FC4CD01" w14:textId="77777777" w:rsidR="00820A08" w:rsidRDefault="00820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65291" w14:textId="77777777" w:rsidR="00F464E9" w:rsidRDefault="00F464E9" w:rsidP="00CE149A">
      <w:r>
        <w:separator/>
      </w:r>
    </w:p>
  </w:footnote>
  <w:footnote w:type="continuationSeparator" w:id="0">
    <w:p w14:paraId="4E5CB789" w14:textId="77777777" w:rsidR="00F464E9" w:rsidRDefault="00F464E9" w:rsidP="00CE149A">
      <w:r>
        <w:continuationSeparator/>
      </w:r>
    </w:p>
  </w:footnote>
  <w:footnote w:type="continuationNotice" w:id="1">
    <w:p w14:paraId="6EE16F36" w14:textId="77777777" w:rsidR="00F464E9" w:rsidRDefault="00F464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2AA7E" w14:textId="5AE55424" w:rsidR="00C71D08" w:rsidRDefault="00C71D08" w:rsidP="00556040">
    <w:pPr>
      <w:pStyle w:val="Header"/>
      <w:ind w:left="-990" w:right="-990"/>
    </w:pPr>
    <w:r>
      <w:tab/>
      <w:t xml:space="preserve">                                                                                                           </w:t>
    </w:r>
    <w:r>
      <w:tab/>
      <w:t xml:space="preserve">  </w:t>
    </w:r>
    <w: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umZVSoNLcoU1i" int2:id="71GocGhU">
      <int2:state int2:value="Rejected" int2:type="AugLoop_Text_Critique"/>
    </int2:textHash>
    <int2:textHash int2:hashCode="+rX2KGPN7cUUNV" int2:id="v0ZhFqwX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3E46"/>
    <w:multiLevelType w:val="hybridMultilevel"/>
    <w:tmpl w:val="901AAF5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4C350FE"/>
    <w:multiLevelType w:val="hybridMultilevel"/>
    <w:tmpl w:val="EAB608E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ECE254F"/>
    <w:multiLevelType w:val="hybridMultilevel"/>
    <w:tmpl w:val="E0C2267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97B3E59"/>
    <w:multiLevelType w:val="hybridMultilevel"/>
    <w:tmpl w:val="4ABEE2B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EAC6E49"/>
    <w:multiLevelType w:val="hybridMultilevel"/>
    <w:tmpl w:val="E3805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66047"/>
    <w:multiLevelType w:val="hybridMultilevel"/>
    <w:tmpl w:val="743A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F38EB"/>
    <w:multiLevelType w:val="hybridMultilevel"/>
    <w:tmpl w:val="B1F8E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A4FB6"/>
    <w:multiLevelType w:val="hybridMultilevel"/>
    <w:tmpl w:val="8898A64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0E577B2"/>
    <w:multiLevelType w:val="hybridMultilevel"/>
    <w:tmpl w:val="E990F568"/>
    <w:lvl w:ilvl="0" w:tplc="6CBA8826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29"/>
        </w:tabs>
        <w:ind w:left="62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49"/>
        </w:tabs>
        <w:ind w:left="13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69"/>
        </w:tabs>
        <w:ind w:left="20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89"/>
        </w:tabs>
        <w:ind w:left="278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09"/>
        </w:tabs>
        <w:ind w:left="35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29"/>
        </w:tabs>
        <w:ind w:left="42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49"/>
        </w:tabs>
        <w:ind w:left="494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69"/>
        </w:tabs>
        <w:ind w:left="5669" w:hanging="360"/>
      </w:pPr>
      <w:rPr>
        <w:rFonts w:ascii="Wingdings" w:hAnsi="Wingdings" w:hint="default"/>
      </w:rPr>
    </w:lvl>
  </w:abstractNum>
  <w:abstractNum w:abstractNumId="9" w15:restartNumberingAfterBreak="0">
    <w:nsid w:val="552C4FFE"/>
    <w:multiLevelType w:val="hybridMultilevel"/>
    <w:tmpl w:val="E3805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A74A72"/>
    <w:multiLevelType w:val="hybridMultilevel"/>
    <w:tmpl w:val="CEF2C7C0"/>
    <w:lvl w:ilvl="0" w:tplc="6CBA8826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29"/>
        </w:tabs>
        <w:ind w:left="62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49"/>
        </w:tabs>
        <w:ind w:left="13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69"/>
        </w:tabs>
        <w:ind w:left="20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89"/>
        </w:tabs>
        <w:ind w:left="278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09"/>
        </w:tabs>
        <w:ind w:left="35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29"/>
        </w:tabs>
        <w:ind w:left="42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49"/>
        </w:tabs>
        <w:ind w:left="494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69"/>
        </w:tabs>
        <w:ind w:left="5669" w:hanging="360"/>
      </w:pPr>
      <w:rPr>
        <w:rFonts w:ascii="Wingdings" w:hAnsi="Wingdings" w:hint="default"/>
      </w:rPr>
    </w:lvl>
  </w:abstractNum>
  <w:abstractNum w:abstractNumId="11" w15:restartNumberingAfterBreak="0">
    <w:nsid w:val="595A0C5F"/>
    <w:multiLevelType w:val="hybridMultilevel"/>
    <w:tmpl w:val="954CE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7272B1"/>
    <w:multiLevelType w:val="hybridMultilevel"/>
    <w:tmpl w:val="A5764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E338DB"/>
    <w:multiLevelType w:val="hybridMultilevel"/>
    <w:tmpl w:val="E380564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6F0B00"/>
    <w:multiLevelType w:val="hybridMultilevel"/>
    <w:tmpl w:val="6BE6ED0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5" w15:restartNumberingAfterBreak="0">
    <w:nsid w:val="7D6E2D5D"/>
    <w:multiLevelType w:val="hybridMultilevel"/>
    <w:tmpl w:val="2DAEDCD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648314891">
    <w:abstractNumId w:val="10"/>
  </w:num>
  <w:num w:numId="2" w16cid:durableId="2044361056">
    <w:abstractNumId w:val="8"/>
  </w:num>
  <w:num w:numId="3" w16cid:durableId="2028174848">
    <w:abstractNumId w:val="10"/>
  </w:num>
  <w:num w:numId="4" w16cid:durableId="779959071">
    <w:abstractNumId w:val="8"/>
  </w:num>
  <w:num w:numId="5" w16cid:durableId="1173103661">
    <w:abstractNumId w:val="11"/>
  </w:num>
  <w:num w:numId="6" w16cid:durableId="468137148">
    <w:abstractNumId w:val="2"/>
  </w:num>
  <w:num w:numId="7" w16cid:durableId="1484739038">
    <w:abstractNumId w:val="13"/>
  </w:num>
  <w:num w:numId="8" w16cid:durableId="63111213">
    <w:abstractNumId w:val="4"/>
  </w:num>
  <w:num w:numId="9" w16cid:durableId="813375233">
    <w:abstractNumId w:val="9"/>
  </w:num>
  <w:num w:numId="10" w16cid:durableId="1332635841">
    <w:abstractNumId w:val="15"/>
  </w:num>
  <w:num w:numId="11" w16cid:durableId="1363628556">
    <w:abstractNumId w:val="0"/>
  </w:num>
  <w:num w:numId="12" w16cid:durableId="1958096443">
    <w:abstractNumId w:val="14"/>
  </w:num>
  <w:num w:numId="13" w16cid:durableId="1491797923">
    <w:abstractNumId w:val="12"/>
  </w:num>
  <w:num w:numId="14" w16cid:durableId="626862717">
    <w:abstractNumId w:val="6"/>
  </w:num>
  <w:num w:numId="15" w16cid:durableId="275648384">
    <w:abstractNumId w:val="5"/>
  </w:num>
  <w:num w:numId="16" w16cid:durableId="1910144343">
    <w:abstractNumId w:val="7"/>
  </w:num>
  <w:num w:numId="17" w16cid:durableId="1010570337">
    <w:abstractNumId w:val="3"/>
  </w:num>
  <w:num w:numId="18" w16cid:durableId="497505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tjQ1MzM0tDQwNjNW0lEKTi0uzszPAykwqgUAxlGunSwAAAA="/>
  </w:docVars>
  <w:rsids>
    <w:rsidRoot w:val="007D3031"/>
    <w:rsid w:val="00004881"/>
    <w:rsid w:val="0001517B"/>
    <w:rsid w:val="00022E29"/>
    <w:rsid w:val="00023D5D"/>
    <w:rsid w:val="00024BA7"/>
    <w:rsid w:val="00026284"/>
    <w:rsid w:val="00035260"/>
    <w:rsid w:val="00035F4E"/>
    <w:rsid w:val="00050795"/>
    <w:rsid w:val="0007267A"/>
    <w:rsid w:val="0007401D"/>
    <w:rsid w:val="000812C4"/>
    <w:rsid w:val="00086ADA"/>
    <w:rsid w:val="00086F0A"/>
    <w:rsid w:val="00095997"/>
    <w:rsid w:val="0009796A"/>
    <w:rsid w:val="000A1BE4"/>
    <w:rsid w:val="000A3A2E"/>
    <w:rsid w:val="000A47A0"/>
    <w:rsid w:val="000A6EDB"/>
    <w:rsid w:val="000B08D3"/>
    <w:rsid w:val="000B369C"/>
    <w:rsid w:val="000B6570"/>
    <w:rsid w:val="000B7B2D"/>
    <w:rsid w:val="000C159B"/>
    <w:rsid w:val="000C165C"/>
    <w:rsid w:val="000C758B"/>
    <w:rsid w:val="000D1406"/>
    <w:rsid w:val="000D1F88"/>
    <w:rsid w:val="000D2E89"/>
    <w:rsid w:val="000D326E"/>
    <w:rsid w:val="000E730E"/>
    <w:rsid w:val="000F0737"/>
    <w:rsid w:val="000F2717"/>
    <w:rsid w:val="000F456D"/>
    <w:rsid w:val="00104312"/>
    <w:rsid w:val="00104B3F"/>
    <w:rsid w:val="00112AFE"/>
    <w:rsid w:val="0013307D"/>
    <w:rsid w:val="0013565C"/>
    <w:rsid w:val="0014557F"/>
    <w:rsid w:val="00153B90"/>
    <w:rsid w:val="00153C6D"/>
    <w:rsid w:val="001563ED"/>
    <w:rsid w:val="00160AC2"/>
    <w:rsid w:val="00165ACA"/>
    <w:rsid w:val="0016642D"/>
    <w:rsid w:val="00167FE5"/>
    <w:rsid w:val="00180FE0"/>
    <w:rsid w:val="001863E9"/>
    <w:rsid w:val="001948AD"/>
    <w:rsid w:val="00195435"/>
    <w:rsid w:val="0019665F"/>
    <w:rsid w:val="00197EF4"/>
    <w:rsid w:val="001A0751"/>
    <w:rsid w:val="001A7903"/>
    <w:rsid w:val="001A7CB0"/>
    <w:rsid w:val="001B14BF"/>
    <w:rsid w:val="001B6D79"/>
    <w:rsid w:val="001C369E"/>
    <w:rsid w:val="001C4F6D"/>
    <w:rsid w:val="001C77BC"/>
    <w:rsid w:val="001D0C14"/>
    <w:rsid w:val="001D0ED8"/>
    <w:rsid w:val="001D2798"/>
    <w:rsid w:val="001E04A1"/>
    <w:rsid w:val="001E080E"/>
    <w:rsid w:val="001E15D4"/>
    <w:rsid w:val="001E5070"/>
    <w:rsid w:val="001F4043"/>
    <w:rsid w:val="00201025"/>
    <w:rsid w:val="00205A7E"/>
    <w:rsid w:val="00206533"/>
    <w:rsid w:val="002074BA"/>
    <w:rsid w:val="00207A45"/>
    <w:rsid w:val="00216653"/>
    <w:rsid w:val="00220467"/>
    <w:rsid w:val="00220DCF"/>
    <w:rsid w:val="00221C56"/>
    <w:rsid w:val="00222812"/>
    <w:rsid w:val="00224074"/>
    <w:rsid w:val="00227F05"/>
    <w:rsid w:val="002401FE"/>
    <w:rsid w:val="00240F7D"/>
    <w:rsid w:val="00241699"/>
    <w:rsid w:val="002529DB"/>
    <w:rsid w:val="00253547"/>
    <w:rsid w:val="00261A56"/>
    <w:rsid w:val="002626D3"/>
    <w:rsid w:val="00275B5E"/>
    <w:rsid w:val="00275EC7"/>
    <w:rsid w:val="00285660"/>
    <w:rsid w:val="00286C2F"/>
    <w:rsid w:val="00291FF3"/>
    <w:rsid w:val="002932EB"/>
    <w:rsid w:val="002A15B8"/>
    <w:rsid w:val="002A5D01"/>
    <w:rsid w:val="002A753C"/>
    <w:rsid w:val="002B261D"/>
    <w:rsid w:val="002B3096"/>
    <w:rsid w:val="002B4503"/>
    <w:rsid w:val="002C0984"/>
    <w:rsid w:val="002C4B1F"/>
    <w:rsid w:val="002C6173"/>
    <w:rsid w:val="002C6FD0"/>
    <w:rsid w:val="002C7D96"/>
    <w:rsid w:val="002D4346"/>
    <w:rsid w:val="002D612B"/>
    <w:rsid w:val="002D7E9B"/>
    <w:rsid w:val="002F282A"/>
    <w:rsid w:val="002F2FB3"/>
    <w:rsid w:val="002F3EAC"/>
    <w:rsid w:val="002F4B5E"/>
    <w:rsid w:val="00303FF2"/>
    <w:rsid w:val="00311817"/>
    <w:rsid w:val="003179F3"/>
    <w:rsid w:val="00317CC9"/>
    <w:rsid w:val="00317D4F"/>
    <w:rsid w:val="003238CA"/>
    <w:rsid w:val="00327959"/>
    <w:rsid w:val="00343B6D"/>
    <w:rsid w:val="00350328"/>
    <w:rsid w:val="00356ECA"/>
    <w:rsid w:val="00360F6A"/>
    <w:rsid w:val="00361E49"/>
    <w:rsid w:val="0036726F"/>
    <w:rsid w:val="00372BBE"/>
    <w:rsid w:val="003752C0"/>
    <w:rsid w:val="00377315"/>
    <w:rsid w:val="00382FD1"/>
    <w:rsid w:val="00394D5D"/>
    <w:rsid w:val="003A014B"/>
    <w:rsid w:val="003A42AE"/>
    <w:rsid w:val="003B0059"/>
    <w:rsid w:val="003C359A"/>
    <w:rsid w:val="003D039B"/>
    <w:rsid w:val="003D3BC2"/>
    <w:rsid w:val="003D46C9"/>
    <w:rsid w:val="003D53C8"/>
    <w:rsid w:val="003D5A0C"/>
    <w:rsid w:val="003F3D1B"/>
    <w:rsid w:val="003F7593"/>
    <w:rsid w:val="004209C2"/>
    <w:rsid w:val="004232FE"/>
    <w:rsid w:val="00423A5D"/>
    <w:rsid w:val="00424C9C"/>
    <w:rsid w:val="00427664"/>
    <w:rsid w:val="00427B26"/>
    <w:rsid w:val="0043347B"/>
    <w:rsid w:val="004407DF"/>
    <w:rsid w:val="00444252"/>
    <w:rsid w:val="0044610F"/>
    <w:rsid w:val="0045312F"/>
    <w:rsid w:val="00462BFF"/>
    <w:rsid w:val="00462C6D"/>
    <w:rsid w:val="00463E40"/>
    <w:rsid w:val="0046476D"/>
    <w:rsid w:val="00471530"/>
    <w:rsid w:val="00471829"/>
    <w:rsid w:val="00472C3D"/>
    <w:rsid w:val="00473384"/>
    <w:rsid w:val="0047610A"/>
    <w:rsid w:val="0047657E"/>
    <w:rsid w:val="00482B8C"/>
    <w:rsid w:val="00490119"/>
    <w:rsid w:val="00490C88"/>
    <w:rsid w:val="0049481E"/>
    <w:rsid w:val="004A2671"/>
    <w:rsid w:val="004A3518"/>
    <w:rsid w:val="004A4F9D"/>
    <w:rsid w:val="004B77DE"/>
    <w:rsid w:val="004C1D5B"/>
    <w:rsid w:val="004C5070"/>
    <w:rsid w:val="004C53FA"/>
    <w:rsid w:val="004C7A82"/>
    <w:rsid w:val="004D088C"/>
    <w:rsid w:val="004D1A5A"/>
    <w:rsid w:val="004D3034"/>
    <w:rsid w:val="004D440B"/>
    <w:rsid w:val="004D7B95"/>
    <w:rsid w:val="004E171C"/>
    <w:rsid w:val="004E7664"/>
    <w:rsid w:val="004E7EB0"/>
    <w:rsid w:val="004F0904"/>
    <w:rsid w:val="004F40B1"/>
    <w:rsid w:val="00502774"/>
    <w:rsid w:val="00514CA2"/>
    <w:rsid w:val="00515CA7"/>
    <w:rsid w:val="00516044"/>
    <w:rsid w:val="00516655"/>
    <w:rsid w:val="00517F2F"/>
    <w:rsid w:val="00530D1A"/>
    <w:rsid w:val="00533395"/>
    <w:rsid w:val="005340EA"/>
    <w:rsid w:val="005342BC"/>
    <w:rsid w:val="00535A77"/>
    <w:rsid w:val="00536CD2"/>
    <w:rsid w:val="0053708A"/>
    <w:rsid w:val="00537394"/>
    <w:rsid w:val="005377F1"/>
    <w:rsid w:val="00544C62"/>
    <w:rsid w:val="00545ABF"/>
    <w:rsid w:val="00554AB4"/>
    <w:rsid w:val="00556040"/>
    <w:rsid w:val="00557927"/>
    <w:rsid w:val="0056106A"/>
    <w:rsid w:val="0056520F"/>
    <w:rsid w:val="00571D67"/>
    <w:rsid w:val="005840D9"/>
    <w:rsid w:val="00587E3A"/>
    <w:rsid w:val="0059134F"/>
    <w:rsid w:val="00597691"/>
    <w:rsid w:val="005A4E73"/>
    <w:rsid w:val="005A7571"/>
    <w:rsid w:val="005B2309"/>
    <w:rsid w:val="005B490C"/>
    <w:rsid w:val="005B5F5B"/>
    <w:rsid w:val="005C49DC"/>
    <w:rsid w:val="005E03A2"/>
    <w:rsid w:val="005E2480"/>
    <w:rsid w:val="005E2CE0"/>
    <w:rsid w:val="005F4BD2"/>
    <w:rsid w:val="005F6563"/>
    <w:rsid w:val="00631786"/>
    <w:rsid w:val="006405DC"/>
    <w:rsid w:val="00642AC6"/>
    <w:rsid w:val="00646E5B"/>
    <w:rsid w:val="00646F9F"/>
    <w:rsid w:val="00652F28"/>
    <w:rsid w:val="0067203D"/>
    <w:rsid w:val="00672766"/>
    <w:rsid w:val="00676A4F"/>
    <w:rsid w:val="00681022"/>
    <w:rsid w:val="00682AAC"/>
    <w:rsid w:val="00682DF7"/>
    <w:rsid w:val="00684235"/>
    <w:rsid w:val="00690EF9"/>
    <w:rsid w:val="00692AB2"/>
    <w:rsid w:val="006A5835"/>
    <w:rsid w:val="006A6DEC"/>
    <w:rsid w:val="006B2BC5"/>
    <w:rsid w:val="006B3FDB"/>
    <w:rsid w:val="006C3751"/>
    <w:rsid w:val="006C66DA"/>
    <w:rsid w:val="006D46D6"/>
    <w:rsid w:val="006D79D4"/>
    <w:rsid w:val="006D7BCB"/>
    <w:rsid w:val="006E0ECC"/>
    <w:rsid w:val="006E1355"/>
    <w:rsid w:val="006E1635"/>
    <w:rsid w:val="006E3E7D"/>
    <w:rsid w:val="006E4EA4"/>
    <w:rsid w:val="006F2A32"/>
    <w:rsid w:val="006F2F4D"/>
    <w:rsid w:val="006F3E6A"/>
    <w:rsid w:val="006F4A5A"/>
    <w:rsid w:val="006F5C54"/>
    <w:rsid w:val="006F683F"/>
    <w:rsid w:val="00704E61"/>
    <w:rsid w:val="00710F7C"/>
    <w:rsid w:val="0071552B"/>
    <w:rsid w:val="00722BAF"/>
    <w:rsid w:val="00727836"/>
    <w:rsid w:val="007303A4"/>
    <w:rsid w:val="0073428A"/>
    <w:rsid w:val="007347E1"/>
    <w:rsid w:val="00741876"/>
    <w:rsid w:val="00743258"/>
    <w:rsid w:val="007434E3"/>
    <w:rsid w:val="007461C7"/>
    <w:rsid w:val="0074681D"/>
    <w:rsid w:val="0075180F"/>
    <w:rsid w:val="00752382"/>
    <w:rsid w:val="0075238B"/>
    <w:rsid w:val="00753B27"/>
    <w:rsid w:val="00754691"/>
    <w:rsid w:val="0075770A"/>
    <w:rsid w:val="00762B8C"/>
    <w:rsid w:val="00764469"/>
    <w:rsid w:val="00765B10"/>
    <w:rsid w:val="00766503"/>
    <w:rsid w:val="0077089B"/>
    <w:rsid w:val="007760B6"/>
    <w:rsid w:val="00776957"/>
    <w:rsid w:val="00777FE4"/>
    <w:rsid w:val="007803B4"/>
    <w:rsid w:val="007820F6"/>
    <w:rsid w:val="00785654"/>
    <w:rsid w:val="007900EA"/>
    <w:rsid w:val="00792111"/>
    <w:rsid w:val="007A35BE"/>
    <w:rsid w:val="007C0383"/>
    <w:rsid w:val="007C1270"/>
    <w:rsid w:val="007D126E"/>
    <w:rsid w:val="007D1F82"/>
    <w:rsid w:val="007D3031"/>
    <w:rsid w:val="007D4EC5"/>
    <w:rsid w:val="007F696D"/>
    <w:rsid w:val="007F6B1F"/>
    <w:rsid w:val="007F7602"/>
    <w:rsid w:val="00802F60"/>
    <w:rsid w:val="00816118"/>
    <w:rsid w:val="00817AAE"/>
    <w:rsid w:val="00820A08"/>
    <w:rsid w:val="008253B8"/>
    <w:rsid w:val="0082544D"/>
    <w:rsid w:val="00827673"/>
    <w:rsid w:val="00832717"/>
    <w:rsid w:val="008349E0"/>
    <w:rsid w:val="0084058C"/>
    <w:rsid w:val="008439B3"/>
    <w:rsid w:val="00843D49"/>
    <w:rsid w:val="00844675"/>
    <w:rsid w:val="00850097"/>
    <w:rsid w:val="00851108"/>
    <w:rsid w:val="008607F7"/>
    <w:rsid w:val="008614C9"/>
    <w:rsid w:val="00862F02"/>
    <w:rsid w:val="008637EF"/>
    <w:rsid w:val="0086449C"/>
    <w:rsid w:val="008716DB"/>
    <w:rsid w:val="0087238B"/>
    <w:rsid w:val="00873B66"/>
    <w:rsid w:val="00876F2E"/>
    <w:rsid w:val="008772F1"/>
    <w:rsid w:val="00877DCD"/>
    <w:rsid w:val="00877F3D"/>
    <w:rsid w:val="008844BB"/>
    <w:rsid w:val="00886AE7"/>
    <w:rsid w:val="00890942"/>
    <w:rsid w:val="0089414A"/>
    <w:rsid w:val="008A613B"/>
    <w:rsid w:val="008B1C08"/>
    <w:rsid w:val="008C03C6"/>
    <w:rsid w:val="008C12DF"/>
    <w:rsid w:val="008C19E7"/>
    <w:rsid w:val="008D0E76"/>
    <w:rsid w:val="008D4B94"/>
    <w:rsid w:val="008E2B24"/>
    <w:rsid w:val="008E2E43"/>
    <w:rsid w:val="00901B5C"/>
    <w:rsid w:val="00902C26"/>
    <w:rsid w:val="00902D1A"/>
    <w:rsid w:val="00903E73"/>
    <w:rsid w:val="0090647A"/>
    <w:rsid w:val="00912AEC"/>
    <w:rsid w:val="00915107"/>
    <w:rsid w:val="0091573D"/>
    <w:rsid w:val="00921FA9"/>
    <w:rsid w:val="009263A7"/>
    <w:rsid w:val="009325E3"/>
    <w:rsid w:val="00937231"/>
    <w:rsid w:val="00944309"/>
    <w:rsid w:val="00944BF6"/>
    <w:rsid w:val="009462A9"/>
    <w:rsid w:val="009462BF"/>
    <w:rsid w:val="00951CAA"/>
    <w:rsid w:val="00964877"/>
    <w:rsid w:val="0097153E"/>
    <w:rsid w:val="009744E7"/>
    <w:rsid w:val="00974C82"/>
    <w:rsid w:val="00983AD1"/>
    <w:rsid w:val="00994BE0"/>
    <w:rsid w:val="00996B5B"/>
    <w:rsid w:val="00996C6B"/>
    <w:rsid w:val="00997B35"/>
    <w:rsid w:val="009A07D5"/>
    <w:rsid w:val="009A1B5F"/>
    <w:rsid w:val="009A6F6C"/>
    <w:rsid w:val="009C0325"/>
    <w:rsid w:val="009C0E17"/>
    <w:rsid w:val="009D3BE7"/>
    <w:rsid w:val="009D6837"/>
    <w:rsid w:val="009E1E3A"/>
    <w:rsid w:val="009E4627"/>
    <w:rsid w:val="009F440E"/>
    <w:rsid w:val="00A00D23"/>
    <w:rsid w:val="00A137B3"/>
    <w:rsid w:val="00A14DFD"/>
    <w:rsid w:val="00A16FC5"/>
    <w:rsid w:val="00A170EF"/>
    <w:rsid w:val="00A21CA1"/>
    <w:rsid w:val="00A3584B"/>
    <w:rsid w:val="00A36D8B"/>
    <w:rsid w:val="00A37428"/>
    <w:rsid w:val="00A44A88"/>
    <w:rsid w:val="00A46E30"/>
    <w:rsid w:val="00A52F30"/>
    <w:rsid w:val="00A54B49"/>
    <w:rsid w:val="00A6097C"/>
    <w:rsid w:val="00A60F31"/>
    <w:rsid w:val="00A65530"/>
    <w:rsid w:val="00A657D2"/>
    <w:rsid w:val="00A709FC"/>
    <w:rsid w:val="00A75904"/>
    <w:rsid w:val="00A8420C"/>
    <w:rsid w:val="00A9245C"/>
    <w:rsid w:val="00A978B9"/>
    <w:rsid w:val="00AA3DAF"/>
    <w:rsid w:val="00AB65FA"/>
    <w:rsid w:val="00AB7221"/>
    <w:rsid w:val="00AC2D21"/>
    <w:rsid w:val="00AD0C08"/>
    <w:rsid w:val="00AD42D9"/>
    <w:rsid w:val="00AD74C8"/>
    <w:rsid w:val="00AE2705"/>
    <w:rsid w:val="00AE324C"/>
    <w:rsid w:val="00AE3C01"/>
    <w:rsid w:val="00AE4CC0"/>
    <w:rsid w:val="00AE55EB"/>
    <w:rsid w:val="00AF284D"/>
    <w:rsid w:val="00AF4620"/>
    <w:rsid w:val="00AF7A68"/>
    <w:rsid w:val="00B01A74"/>
    <w:rsid w:val="00B01B32"/>
    <w:rsid w:val="00B02D04"/>
    <w:rsid w:val="00B04C96"/>
    <w:rsid w:val="00B05691"/>
    <w:rsid w:val="00B05B96"/>
    <w:rsid w:val="00B06B1D"/>
    <w:rsid w:val="00B06CF9"/>
    <w:rsid w:val="00B12DCE"/>
    <w:rsid w:val="00B22198"/>
    <w:rsid w:val="00B23D98"/>
    <w:rsid w:val="00B23F27"/>
    <w:rsid w:val="00B262A7"/>
    <w:rsid w:val="00B311AC"/>
    <w:rsid w:val="00B338CB"/>
    <w:rsid w:val="00B33E13"/>
    <w:rsid w:val="00B362F6"/>
    <w:rsid w:val="00B3630D"/>
    <w:rsid w:val="00B428F7"/>
    <w:rsid w:val="00B474DB"/>
    <w:rsid w:val="00B55215"/>
    <w:rsid w:val="00B5529C"/>
    <w:rsid w:val="00B55DD1"/>
    <w:rsid w:val="00B6114A"/>
    <w:rsid w:val="00B626C5"/>
    <w:rsid w:val="00B6465F"/>
    <w:rsid w:val="00B70045"/>
    <w:rsid w:val="00B706B4"/>
    <w:rsid w:val="00B712A3"/>
    <w:rsid w:val="00B71421"/>
    <w:rsid w:val="00B72928"/>
    <w:rsid w:val="00B82B3C"/>
    <w:rsid w:val="00B83645"/>
    <w:rsid w:val="00B842A4"/>
    <w:rsid w:val="00B869D0"/>
    <w:rsid w:val="00B90C44"/>
    <w:rsid w:val="00B92731"/>
    <w:rsid w:val="00B93942"/>
    <w:rsid w:val="00B94D58"/>
    <w:rsid w:val="00B95A51"/>
    <w:rsid w:val="00BA1F4C"/>
    <w:rsid w:val="00BA3914"/>
    <w:rsid w:val="00BA7CB1"/>
    <w:rsid w:val="00BB098E"/>
    <w:rsid w:val="00BB19B9"/>
    <w:rsid w:val="00BB1D62"/>
    <w:rsid w:val="00BB3F43"/>
    <w:rsid w:val="00BB408B"/>
    <w:rsid w:val="00BB4E1A"/>
    <w:rsid w:val="00BC21A5"/>
    <w:rsid w:val="00BC569B"/>
    <w:rsid w:val="00BC70A5"/>
    <w:rsid w:val="00BD11D5"/>
    <w:rsid w:val="00BD1478"/>
    <w:rsid w:val="00BD31DD"/>
    <w:rsid w:val="00BE449E"/>
    <w:rsid w:val="00BF2448"/>
    <w:rsid w:val="00BF397E"/>
    <w:rsid w:val="00BF71D3"/>
    <w:rsid w:val="00BF7842"/>
    <w:rsid w:val="00C05137"/>
    <w:rsid w:val="00C10AB2"/>
    <w:rsid w:val="00C11D3E"/>
    <w:rsid w:val="00C24081"/>
    <w:rsid w:val="00C25B8C"/>
    <w:rsid w:val="00C27B91"/>
    <w:rsid w:val="00C30FB4"/>
    <w:rsid w:val="00C37151"/>
    <w:rsid w:val="00C43D3A"/>
    <w:rsid w:val="00C449FF"/>
    <w:rsid w:val="00C50243"/>
    <w:rsid w:val="00C55F36"/>
    <w:rsid w:val="00C57E46"/>
    <w:rsid w:val="00C64661"/>
    <w:rsid w:val="00C66F4D"/>
    <w:rsid w:val="00C71D08"/>
    <w:rsid w:val="00C74F62"/>
    <w:rsid w:val="00C87510"/>
    <w:rsid w:val="00C87F22"/>
    <w:rsid w:val="00C90833"/>
    <w:rsid w:val="00C909F3"/>
    <w:rsid w:val="00C91D2C"/>
    <w:rsid w:val="00C97354"/>
    <w:rsid w:val="00CA0E93"/>
    <w:rsid w:val="00CA687E"/>
    <w:rsid w:val="00CB0905"/>
    <w:rsid w:val="00CB0D8A"/>
    <w:rsid w:val="00CB1065"/>
    <w:rsid w:val="00CC0254"/>
    <w:rsid w:val="00CC1364"/>
    <w:rsid w:val="00CC4E75"/>
    <w:rsid w:val="00CC79B3"/>
    <w:rsid w:val="00CD02E0"/>
    <w:rsid w:val="00CD349B"/>
    <w:rsid w:val="00CD771D"/>
    <w:rsid w:val="00CE149A"/>
    <w:rsid w:val="00CE6570"/>
    <w:rsid w:val="00CF0375"/>
    <w:rsid w:val="00CF1724"/>
    <w:rsid w:val="00CF31CF"/>
    <w:rsid w:val="00D03E5E"/>
    <w:rsid w:val="00D1019B"/>
    <w:rsid w:val="00D11487"/>
    <w:rsid w:val="00D117F6"/>
    <w:rsid w:val="00D11847"/>
    <w:rsid w:val="00D12FC5"/>
    <w:rsid w:val="00D221C8"/>
    <w:rsid w:val="00D2617C"/>
    <w:rsid w:val="00D27F04"/>
    <w:rsid w:val="00D30691"/>
    <w:rsid w:val="00D35EFE"/>
    <w:rsid w:val="00D37117"/>
    <w:rsid w:val="00D412A5"/>
    <w:rsid w:val="00D460E0"/>
    <w:rsid w:val="00D469B1"/>
    <w:rsid w:val="00D50A41"/>
    <w:rsid w:val="00D50B4C"/>
    <w:rsid w:val="00D53DB1"/>
    <w:rsid w:val="00D60066"/>
    <w:rsid w:val="00D65B03"/>
    <w:rsid w:val="00D75357"/>
    <w:rsid w:val="00D75B67"/>
    <w:rsid w:val="00D75CF2"/>
    <w:rsid w:val="00D80D59"/>
    <w:rsid w:val="00D81AFE"/>
    <w:rsid w:val="00D832A1"/>
    <w:rsid w:val="00D91749"/>
    <w:rsid w:val="00D91E17"/>
    <w:rsid w:val="00D920B0"/>
    <w:rsid w:val="00D963A1"/>
    <w:rsid w:val="00D97BC4"/>
    <w:rsid w:val="00DA3833"/>
    <w:rsid w:val="00DA5A89"/>
    <w:rsid w:val="00DA613E"/>
    <w:rsid w:val="00DB5FC6"/>
    <w:rsid w:val="00DC099F"/>
    <w:rsid w:val="00DC3977"/>
    <w:rsid w:val="00DC6F6E"/>
    <w:rsid w:val="00DC7061"/>
    <w:rsid w:val="00DD0FAA"/>
    <w:rsid w:val="00DD1CAE"/>
    <w:rsid w:val="00DE23D9"/>
    <w:rsid w:val="00DE3F84"/>
    <w:rsid w:val="00DE587F"/>
    <w:rsid w:val="00DF7DF0"/>
    <w:rsid w:val="00E030A3"/>
    <w:rsid w:val="00E04545"/>
    <w:rsid w:val="00E065E0"/>
    <w:rsid w:val="00E127E2"/>
    <w:rsid w:val="00E16F07"/>
    <w:rsid w:val="00E2350C"/>
    <w:rsid w:val="00E272C0"/>
    <w:rsid w:val="00E32832"/>
    <w:rsid w:val="00E334D6"/>
    <w:rsid w:val="00E418EF"/>
    <w:rsid w:val="00E42A60"/>
    <w:rsid w:val="00E56BCD"/>
    <w:rsid w:val="00E602D5"/>
    <w:rsid w:val="00E71B57"/>
    <w:rsid w:val="00E71CB1"/>
    <w:rsid w:val="00E74BF6"/>
    <w:rsid w:val="00E8457D"/>
    <w:rsid w:val="00E9187F"/>
    <w:rsid w:val="00E96B21"/>
    <w:rsid w:val="00E96E04"/>
    <w:rsid w:val="00EA13C3"/>
    <w:rsid w:val="00EA32F4"/>
    <w:rsid w:val="00EA41FF"/>
    <w:rsid w:val="00EA656D"/>
    <w:rsid w:val="00EA798A"/>
    <w:rsid w:val="00EB1F64"/>
    <w:rsid w:val="00EB5E3A"/>
    <w:rsid w:val="00EB6A4D"/>
    <w:rsid w:val="00EB6EE7"/>
    <w:rsid w:val="00ED60F1"/>
    <w:rsid w:val="00ED661A"/>
    <w:rsid w:val="00EE23DA"/>
    <w:rsid w:val="00EE380B"/>
    <w:rsid w:val="00EF3116"/>
    <w:rsid w:val="00EF3339"/>
    <w:rsid w:val="00EF5A72"/>
    <w:rsid w:val="00F01B30"/>
    <w:rsid w:val="00F03D00"/>
    <w:rsid w:val="00F062B6"/>
    <w:rsid w:val="00F1530D"/>
    <w:rsid w:val="00F1583E"/>
    <w:rsid w:val="00F24AF4"/>
    <w:rsid w:val="00F2699D"/>
    <w:rsid w:val="00F27CF2"/>
    <w:rsid w:val="00F43550"/>
    <w:rsid w:val="00F43DE5"/>
    <w:rsid w:val="00F464E9"/>
    <w:rsid w:val="00F51902"/>
    <w:rsid w:val="00F5275A"/>
    <w:rsid w:val="00F52E80"/>
    <w:rsid w:val="00F53E83"/>
    <w:rsid w:val="00F57D2B"/>
    <w:rsid w:val="00F613BE"/>
    <w:rsid w:val="00F70741"/>
    <w:rsid w:val="00F70E7A"/>
    <w:rsid w:val="00F76F48"/>
    <w:rsid w:val="00F773E3"/>
    <w:rsid w:val="00F94969"/>
    <w:rsid w:val="00FA2B06"/>
    <w:rsid w:val="00FA5AA3"/>
    <w:rsid w:val="00FB3707"/>
    <w:rsid w:val="00FB4747"/>
    <w:rsid w:val="00FB57D9"/>
    <w:rsid w:val="00FB7286"/>
    <w:rsid w:val="00FB78B3"/>
    <w:rsid w:val="00FC6B5C"/>
    <w:rsid w:val="00FC7455"/>
    <w:rsid w:val="00FD1E0D"/>
    <w:rsid w:val="00FD3393"/>
    <w:rsid w:val="00FD5A4B"/>
    <w:rsid w:val="00FE0911"/>
    <w:rsid w:val="00FE4C2C"/>
    <w:rsid w:val="00FE661C"/>
    <w:rsid w:val="00FF20AB"/>
    <w:rsid w:val="04FE83D6"/>
    <w:rsid w:val="05C91CF3"/>
    <w:rsid w:val="09D4AA7C"/>
    <w:rsid w:val="0E0D16BD"/>
    <w:rsid w:val="11CC31C1"/>
    <w:rsid w:val="3467CCC2"/>
    <w:rsid w:val="374D91E0"/>
    <w:rsid w:val="441231B1"/>
    <w:rsid w:val="4ADD7106"/>
    <w:rsid w:val="5060DD1D"/>
    <w:rsid w:val="585477A6"/>
    <w:rsid w:val="616AC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ACE76B"/>
  <w15:docId w15:val="{CB9B4076-837A-4765-BF8D-AD038E05F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9C2"/>
    <w:pPr>
      <w:bidi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4A4F9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A4F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A4F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4A4F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imes New Roman" w:hAnsi="Times New Roman" w:cs="Times New Roman"/>
      <w:sz w:val="2"/>
    </w:rPr>
  </w:style>
  <w:style w:type="paragraph" w:styleId="Header">
    <w:name w:val="header"/>
    <w:basedOn w:val="Normal"/>
    <w:link w:val="HeaderChar"/>
    <w:uiPriority w:val="99"/>
    <w:unhideWhenUsed/>
    <w:rsid w:val="00CE149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149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E149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149A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F6B1F"/>
    <w:pPr>
      <w:ind w:left="720"/>
      <w:contextualSpacing/>
    </w:pPr>
  </w:style>
  <w:style w:type="table" w:styleId="TableGrid">
    <w:name w:val="Table Grid"/>
    <w:basedOn w:val="TableNormal"/>
    <w:locked/>
    <w:rsid w:val="00AE4C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2A7D8B-BE97-4865-926C-03E78051B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20</Words>
  <Characters>1830</Characters>
  <Application>Microsoft Office Word</Application>
  <DocSecurity>0</DocSecurity>
  <Lines>15</Lines>
  <Paragraphs>4</Paragraphs>
  <ScaleCrop>false</ScaleCrop>
  <Company>Microsoft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Jumana Yousef</cp:lastModifiedBy>
  <cp:revision>7</cp:revision>
  <cp:lastPrinted>2023-03-20T12:04:00Z</cp:lastPrinted>
  <dcterms:created xsi:type="dcterms:W3CDTF">2023-05-07T05:33:00Z</dcterms:created>
  <dcterms:modified xsi:type="dcterms:W3CDTF">2023-05-07T06:42:00Z</dcterms:modified>
</cp:coreProperties>
</file>